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768" w:type="dxa"/>
        <w:tblLook w:val="04A0" w:firstRow="1" w:lastRow="0" w:firstColumn="1" w:lastColumn="0" w:noHBand="0" w:noVBand="1"/>
      </w:tblPr>
      <w:tblGrid>
        <w:gridCol w:w="1061"/>
        <w:gridCol w:w="60"/>
        <w:gridCol w:w="3413"/>
        <w:gridCol w:w="31"/>
        <w:gridCol w:w="486"/>
        <w:gridCol w:w="31"/>
        <w:gridCol w:w="547"/>
        <w:gridCol w:w="28"/>
        <w:gridCol w:w="405"/>
        <w:gridCol w:w="27"/>
        <w:gridCol w:w="489"/>
        <w:gridCol w:w="27"/>
        <w:gridCol w:w="948"/>
        <w:gridCol w:w="24"/>
        <w:gridCol w:w="3191"/>
      </w:tblGrid>
      <w:tr w:rsidR="0004192A" w14:paraId="3AAF87D0" w14:textId="77777777" w:rsidTr="005B0370">
        <w:trPr>
          <w:trHeight w:val="802"/>
        </w:trPr>
        <w:tc>
          <w:tcPr>
            <w:tcW w:w="1061" w:type="dxa"/>
            <w:vAlign w:val="center"/>
          </w:tcPr>
          <w:p w14:paraId="504A578C" w14:textId="54FAB7B8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KODU</w:t>
            </w:r>
          </w:p>
        </w:tc>
        <w:tc>
          <w:tcPr>
            <w:tcW w:w="3473" w:type="dxa"/>
            <w:gridSpan w:val="2"/>
            <w:vAlign w:val="center"/>
          </w:tcPr>
          <w:p w14:paraId="4F0D7DA2" w14:textId="0C07B863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ADI</w:t>
            </w:r>
          </w:p>
        </w:tc>
        <w:tc>
          <w:tcPr>
            <w:tcW w:w="3019" w:type="dxa"/>
            <w:gridSpan w:val="10"/>
            <w:vAlign w:val="center"/>
          </w:tcPr>
          <w:p w14:paraId="53999FA5" w14:textId="52A233C5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KREDİ BİLGİLERİ</w:t>
            </w:r>
          </w:p>
        </w:tc>
        <w:tc>
          <w:tcPr>
            <w:tcW w:w="3215" w:type="dxa"/>
            <w:gridSpan w:val="2"/>
            <w:vAlign w:val="center"/>
          </w:tcPr>
          <w:p w14:paraId="2811EE30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ÖĞRENCİNİN KAYITLI OLDUĞU PROGRAMIN ADI</w:t>
            </w:r>
          </w:p>
          <w:p w14:paraId="478E5714" w14:textId="64177A0C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(ÇAP’</w:t>
            </w:r>
            <w:r w:rsidR="006E6E2E">
              <w:rPr>
                <w:b/>
                <w:bCs/>
                <w:sz w:val="20"/>
                <w:szCs w:val="20"/>
              </w:rPr>
              <w:t xml:space="preserve"> </w:t>
            </w:r>
            <w:bookmarkStart w:id="0" w:name="_GoBack"/>
            <w:bookmarkEnd w:id="0"/>
            <w:r w:rsidRPr="0004192A">
              <w:rPr>
                <w:b/>
                <w:bCs/>
                <w:sz w:val="20"/>
                <w:szCs w:val="20"/>
              </w:rPr>
              <w:t>a KATILAN PROGRAM)</w:t>
            </w:r>
          </w:p>
        </w:tc>
      </w:tr>
      <w:tr w:rsidR="0004192A" w14:paraId="31770265" w14:textId="77777777" w:rsidTr="005B0370">
        <w:trPr>
          <w:trHeight w:val="412"/>
        </w:trPr>
        <w:tc>
          <w:tcPr>
            <w:tcW w:w="7553" w:type="dxa"/>
            <w:gridSpan w:val="13"/>
            <w:vAlign w:val="center"/>
          </w:tcPr>
          <w:p w14:paraId="23120BCD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ÖĞRENCİNİN ÇAP YAPMAK İSTEDİĞİ PROGRAMIN ADI</w:t>
            </w:r>
          </w:p>
          <w:p w14:paraId="00500DD8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8"/>
                <w:szCs w:val="8"/>
              </w:rPr>
            </w:pPr>
          </w:p>
          <w:p w14:paraId="67F6FD74" w14:textId="493E4A4C" w:rsidR="0004192A" w:rsidRPr="0004192A" w:rsidRDefault="0011431C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11431C">
              <w:rPr>
                <w:b/>
                <w:bCs/>
                <w:sz w:val="20"/>
                <w:szCs w:val="20"/>
              </w:rPr>
              <w:t>AĞIZ VE DİŞ SAĞLIĞI</w:t>
            </w:r>
            <w:r w:rsidRPr="0004192A">
              <w:rPr>
                <w:b/>
                <w:bCs/>
                <w:sz w:val="20"/>
                <w:szCs w:val="20"/>
              </w:rPr>
              <w:t xml:space="preserve"> </w:t>
            </w:r>
            <w:r w:rsidR="0004192A" w:rsidRPr="0004192A">
              <w:rPr>
                <w:b/>
                <w:bCs/>
                <w:sz w:val="20"/>
                <w:szCs w:val="20"/>
              </w:rPr>
              <w:t>PROGRAMI</w:t>
            </w:r>
          </w:p>
        </w:tc>
        <w:tc>
          <w:tcPr>
            <w:tcW w:w="3215" w:type="dxa"/>
            <w:gridSpan w:val="2"/>
            <w:vAlign w:val="center"/>
          </w:tcPr>
          <w:p w14:paraId="096637CA" w14:textId="446147D1" w:rsidR="0004192A" w:rsidRPr="0004192A" w:rsidRDefault="001B462E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1B462E">
              <w:rPr>
                <w:b/>
                <w:bCs/>
                <w:sz w:val="20"/>
                <w:szCs w:val="20"/>
              </w:rPr>
              <w:t>TIBBİ LABORATUVAR TEKNİKLERİ PROGRAMI</w:t>
            </w:r>
          </w:p>
        </w:tc>
      </w:tr>
      <w:tr w:rsidR="0004192A" w14:paraId="7C97FB86" w14:textId="77777777" w:rsidTr="003302DC">
        <w:trPr>
          <w:trHeight w:val="397"/>
        </w:trPr>
        <w:tc>
          <w:tcPr>
            <w:tcW w:w="4534" w:type="dxa"/>
            <w:gridSpan w:val="3"/>
            <w:shd w:val="clear" w:color="auto" w:fill="F2F2F2" w:themeFill="background1" w:themeFillShade="F2"/>
            <w:vAlign w:val="center"/>
          </w:tcPr>
          <w:p w14:paraId="4CC3AF65" w14:textId="3A6CE340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1. DÖNEM</w:t>
            </w:r>
          </w:p>
        </w:tc>
        <w:tc>
          <w:tcPr>
            <w:tcW w:w="517" w:type="dxa"/>
            <w:gridSpan w:val="2"/>
            <w:shd w:val="clear" w:color="auto" w:fill="F2F2F2" w:themeFill="background1" w:themeFillShade="F2"/>
            <w:vAlign w:val="center"/>
          </w:tcPr>
          <w:p w14:paraId="0A2CA63D" w14:textId="6C053E28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78" w:type="dxa"/>
            <w:gridSpan w:val="2"/>
            <w:shd w:val="clear" w:color="auto" w:fill="F2F2F2" w:themeFill="background1" w:themeFillShade="F2"/>
            <w:vAlign w:val="center"/>
          </w:tcPr>
          <w:p w14:paraId="68A46EA0" w14:textId="202E7227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3" w:type="dxa"/>
            <w:gridSpan w:val="2"/>
            <w:shd w:val="clear" w:color="auto" w:fill="F2F2F2" w:themeFill="background1" w:themeFillShade="F2"/>
            <w:vAlign w:val="center"/>
          </w:tcPr>
          <w:p w14:paraId="6F560606" w14:textId="30DE121E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gridSpan w:val="2"/>
            <w:shd w:val="clear" w:color="auto" w:fill="F2F2F2" w:themeFill="background1" w:themeFillShade="F2"/>
            <w:vAlign w:val="center"/>
          </w:tcPr>
          <w:p w14:paraId="637081CC" w14:textId="5269DB78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5" w:type="dxa"/>
            <w:gridSpan w:val="2"/>
            <w:shd w:val="clear" w:color="auto" w:fill="F2F2F2" w:themeFill="background1" w:themeFillShade="F2"/>
            <w:vAlign w:val="center"/>
          </w:tcPr>
          <w:p w14:paraId="6889783C" w14:textId="42156AE0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15" w:type="dxa"/>
            <w:gridSpan w:val="2"/>
            <w:shd w:val="clear" w:color="auto" w:fill="F2F2F2" w:themeFill="background1" w:themeFillShade="F2"/>
            <w:vAlign w:val="center"/>
          </w:tcPr>
          <w:p w14:paraId="6DF21EE4" w14:textId="588E5CC3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B462E" w14:paraId="74095200" w14:textId="77777777" w:rsidTr="003302DC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4AABF0" w14:textId="1BBC228F" w:rsidR="001B462E" w:rsidRPr="0012032D" w:rsidRDefault="001B462E" w:rsidP="001B462E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DS101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B2E53E" w14:textId="11FA6D9C" w:rsidR="001B462E" w:rsidRPr="0012032D" w:rsidRDefault="001B462E" w:rsidP="001B462E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emel Mikrobiyoloj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1120D6" w14:textId="240ACA51" w:rsidR="001B462E" w:rsidRPr="0012032D" w:rsidRDefault="001B462E" w:rsidP="001B462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AA4C0B" w14:textId="1F59C7A6" w:rsidR="001B462E" w:rsidRPr="0012032D" w:rsidRDefault="001B462E" w:rsidP="001B462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25441F" w14:textId="6CA93231" w:rsidR="001B462E" w:rsidRPr="0012032D" w:rsidRDefault="001B462E" w:rsidP="001B462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A5B26A" w14:textId="7F06D4E6" w:rsidR="001B462E" w:rsidRPr="0012032D" w:rsidRDefault="001B462E" w:rsidP="001B462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E78A28" w14:textId="77B0CD4A" w:rsidR="001B462E" w:rsidRPr="0012032D" w:rsidRDefault="001B462E" w:rsidP="001B462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vAlign w:val="center"/>
          </w:tcPr>
          <w:p w14:paraId="2E259D1E" w14:textId="61D18A68" w:rsidR="001B462E" w:rsidRPr="0004192A" w:rsidRDefault="001B462E" w:rsidP="001B462E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4477F1">
              <w:rPr>
                <w:rFonts w:cs="Times New Roman"/>
                <w:sz w:val="20"/>
                <w:szCs w:val="20"/>
              </w:rPr>
              <w:t xml:space="preserve"> DERS TLT116</w:t>
            </w:r>
          </w:p>
        </w:tc>
      </w:tr>
      <w:tr w:rsidR="001B462E" w14:paraId="61458416" w14:textId="77777777" w:rsidTr="003302DC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B1AF01" w14:textId="38CA96A6" w:rsidR="001B462E" w:rsidRPr="0012032D" w:rsidRDefault="001B462E" w:rsidP="001B462E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DS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936CB1" w14:textId="358AFA15" w:rsidR="001B462E" w:rsidRPr="0012032D" w:rsidRDefault="001B462E" w:rsidP="001B462E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ğız ve Diş Anatomis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BD860A" w14:textId="78A14F79" w:rsidR="001B462E" w:rsidRPr="0012032D" w:rsidRDefault="001B462E" w:rsidP="001B462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CBE8E6" w14:textId="5123B1C4" w:rsidR="001B462E" w:rsidRPr="0012032D" w:rsidRDefault="001B462E" w:rsidP="001B462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B2B364" w14:textId="5ACD8E55" w:rsidR="001B462E" w:rsidRPr="0012032D" w:rsidRDefault="001B462E" w:rsidP="001B462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98FC7D" w14:textId="4003743B" w:rsidR="001B462E" w:rsidRPr="0012032D" w:rsidRDefault="001B462E" w:rsidP="001B462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1B1650" w14:textId="04599E76" w:rsidR="001B462E" w:rsidRPr="0012032D" w:rsidRDefault="001B462E" w:rsidP="001B462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3215" w:type="dxa"/>
            <w:gridSpan w:val="2"/>
            <w:vAlign w:val="center"/>
          </w:tcPr>
          <w:p w14:paraId="3E33B8CE" w14:textId="2260F978" w:rsidR="001B462E" w:rsidRPr="0004192A" w:rsidRDefault="001B462E" w:rsidP="001B462E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1B462E" w14:paraId="4EBDEE61" w14:textId="77777777" w:rsidTr="00BF0513">
        <w:trPr>
          <w:trHeight w:val="52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ED8148" w14:textId="22677E2B" w:rsidR="001B462E" w:rsidRPr="0012032D" w:rsidRDefault="001B462E" w:rsidP="001B462E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DS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856FC4" w14:textId="1076AC25" w:rsidR="001B462E" w:rsidRPr="0012032D" w:rsidRDefault="001B462E" w:rsidP="001B462E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ğız ve Diş Sağlığında Tıbbi Terminoloj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1D660D" w14:textId="033F05C8" w:rsidR="001B462E" w:rsidRPr="0012032D" w:rsidRDefault="001B462E" w:rsidP="001B462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E0F53D" w14:textId="1CB9795D" w:rsidR="001B462E" w:rsidRPr="0012032D" w:rsidRDefault="001B462E" w:rsidP="001B462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2CEA06" w14:textId="2FD05BA0" w:rsidR="001B462E" w:rsidRPr="0012032D" w:rsidRDefault="001B462E" w:rsidP="001B462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1A98E3" w14:textId="328B2551" w:rsidR="001B462E" w:rsidRPr="0012032D" w:rsidRDefault="001B462E" w:rsidP="001B462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67F27D" w14:textId="2B0B123E" w:rsidR="001B462E" w:rsidRPr="0012032D" w:rsidRDefault="001B462E" w:rsidP="001B462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vAlign w:val="center"/>
          </w:tcPr>
          <w:p w14:paraId="2ACE7DD4" w14:textId="43D0E72E" w:rsidR="001B462E" w:rsidRPr="0004192A" w:rsidRDefault="001B462E" w:rsidP="001B462E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4477F1">
              <w:rPr>
                <w:rFonts w:cs="Times New Roman"/>
                <w:sz w:val="20"/>
                <w:szCs w:val="20"/>
              </w:rPr>
              <w:t xml:space="preserve"> DERS TLT115</w:t>
            </w:r>
          </w:p>
        </w:tc>
      </w:tr>
      <w:tr w:rsidR="001B462E" w14:paraId="295C37B8" w14:textId="77777777" w:rsidTr="00BF0513">
        <w:trPr>
          <w:trHeight w:val="563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C09D68" w14:textId="38B64E21" w:rsidR="001B462E" w:rsidRPr="0012032D" w:rsidRDefault="001B462E" w:rsidP="001B462E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DS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635CD3" w14:textId="5C76B4AB" w:rsidR="001B462E" w:rsidRPr="0012032D" w:rsidRDefault="001B462E" w:rsidP="001B462E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ğız ve Diş Sağlığında Maddeler Bilgisi-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ECCD69" w14:textId="38A01C5D" w:rsidR="001B462E" w:rsidRPr="0012032D" w:rsidRDefault="001B462E" w:rsidP="001B462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912F46" w14:textId="7C17CCCB" w:rsidR="001B462E" w:rsidRPr="0012032D" w:rsidRDefault="001B462E" w:rsidP="001B462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CF93A1" w14:textId="2018C78B" w:rsidR="001B462E" w:rsidRPr="0012032D" w:rsidRDefault="001B462E" w:rsidP="001B462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5F6359" w14:textId="6B3BE46C" w:rsidR="001B462E" w:rsidRPr="0012032D" w:rsidRDefault="001B462E" w:rsidP="001B462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7341B2" w14:textId="4F1CF0A8" w:rsidR="001B462E" w:rsidRPr="0012032D" w:rsidRDefault="001B462E" w:rsidP="001B462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215" w:type="dxa"/>
            <w:gridSpan w:val="2"/>
            <w:vAlign w:val="center"/>
          </w:tcPr>
          <w:p w14:paraId="2AAC26E0" w14:textId="02805B59" w:rsidR="001B462E" w:rsidRPr="0004192A" w:rsidRDefault="001B462E" w:rsidP="001B462E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1B462E" w14:paraId="728FF305" w14:textId="77777777" w:rsidTr="003302DC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D2473D" w14:textId="65DA8F8C" w:rsidR="001B462E" w:rsidRPr="0012032D" w:rsidRDefault="001B462E" w:rsidP="001B462E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DS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03CE3F" w14:textId="66C31CB3" w:rsidR="001B462E" w:rsidRPr="0012032D" w:rsidRDefault="001B462E" w:rsidP="001B462E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emel Farmakoloj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0C0D9F" w14:textId="7FE1D5EE" w:rsidR="001B462E" w:rsidRPr="0012032D" w:rsidRDefault="001B462E" w:rsidP="001B462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735238" w14:textId="4381806B" w:rsidR="001B462E" w:rsidRPr="0012032D" w:rsidRDefault="001B462E" w:rsidP="001B462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2616CC" w14:textId="592C1FA0" w:rsidR="001B462E" w:rsidRPr="0012032D" w:rsidRDefault="001B462E" w:rsidP="001B462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454B88" w14:textId="2931D376" w:rsidR="001B462E" w:rsidRPr="0012032D" w:rsidRDefault="001B462E" w:rsidP="001B462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6F5575" w14:textId="08330883" w:rsidR="001B462E" w:rsidRPr="0012032D" w:rsidRDefault="001B462E" w:rsidP="001B462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vAlign w:val="center"/>
          </w:tcPr>
          <w:p w14:paraId="672E340E" w14:textId="6F8053C9" w:rsidR="001B462E" w:rsidRPr="0004192A" w:rsidRDefault="001B462E" w:rsidP="001B462E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1B462E" w14:paraId="0AEE319B" w14:textId="77777777" w:rsidTr="003302DC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6B0346" w14:textId="0A36CEE4" w:rsidR="001B462E" w:rsidRPr="0012032D" w:rsidRDefault="001B462E" w:rsidP="001B462E">
            <w:pPr>
              <w:jc w:val="left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KPL101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F696307" w14:textId="013270E2" w:rsidR="001B462E" w:rsidRPr="0012032D" w:rsidRDefault="001B462E" w:rsidP="001B462E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Kariyer Planlama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08F224" w14:textId="1ECFBF9E" w:rsidR="001B462E" w:rsidRPr="0012032D" w:rsidRDefault="001B462E" w:rsidP="001B462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73E0673" w14:textId="23FAE740" w:rsidR="001B462E" w:rsidRPr="0012032D" w:rsidRDefault="001B462E" w:rsidP="001B462E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18A4C88" w14:textId="57815BB4" w:rsidR="001B462E" w:rsidRPr="0012032D" w:rsidRDefault="001B462E" w:rsidP="001B462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A6E6AF" w14:textId="18771ED9" w:rsidR="001B462E" w:rsidRPr="0012032D" w:rsidRDefault="001B462E" w:rsidP="001B462E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EC82EB" w14:textId="0EF56B62" w:rsidR="001B462E" w:rsidRPr="0012032D" w:rsidRDefault="001B462E" w:rsidP="001B462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15" w:type="dxa"/>
            <w:gridSpan w:val="2"/>
            <w:vAlign w:val="center"/>
          </w:tcPr>
          <w:p w14:paraId="6E6745D0" w14:textId="083331FD" w:rsidR="001B462E" w:rsidRPr="0004192A" w:rsidRDefault="001B462E" w:rsidP="001B462E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4477F1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1B462E" w14:paraId="2CBB8F0C" w14:textId="77777777" w:rsidTr="003302DC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33F9A7" w14:textId="4975DEA7" w:rsidR="001B462E" w:rsidRPr="0012032D" w:rsidRDefault="001B462E" w:rsidP="001B462E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URK101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FD3F7A" w14:textId="6A57C91F" w:rsidR="001B462E" w:rsidRPr="0012032D" w:rsidRDefault="001B462E" w:rsidP="001B462E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ürk Dili-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7913EB" w14:textId="5337F5D6" w:rsidR="001B462E" w:rsidRPr="0012032D" w:rsidRDefault="001B462E" w:rsidP="001B462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FE0E17" w14:textId="159A33A7" w:rsidR="001B462E" w:rsidRPr="0012032D" w:rsidRDefault="001B462E" w:rsidP="001B462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6F5B9A" w14:textId="6B080687" w:rsidR="001B462E" w:rsidRPr="0012032D" w:rsidRDefault="001B462E" w:rsidP="001B462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19F537" w14:textId="50A055EE" w:rsidR="001B462E" w:rsidRPr="0012032D" w:rsidRDefault="001B462E" w:rsidP="001B462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E129C2" w14:textId="4A8EC321" w:rsidR="001B462E" w:rsidRPr="0012032D" w:rsidRDefault="001B462E" w:rsidP="001B462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15" w:type="dxa"/>
            <w:gridSpan w:val="2"/>
            <w:vAlign w:val="center"/>
          </w:tcPr>
          <w:p w14:paraId="6F0BA4BB" w14:textId="02397D5D" w:rsidR="001B462E" w:rsidRPr="0004192A" w:rsidRDefault="001B462E" w:rsidP="001B462E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4477F1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1B462E" w14:paraId="4E955F68" w14:textId="77777777" w:rsidTr="003302DC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6B959A" w14:textId="1B9CAAE4" w:rsidR="001B462E" w:rsidRPr="0012032D" w:rsidRDefault="001B462E" w:rsidP="001B462E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101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571168" w14:textId="39B72E42" w:rsidR="001B462E" w:rsidRPr="0012032D" w:rsidRDefault="001B462E" w:rsidP="001B462E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İngilizce-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43A229" w14:textId="3174140A" w:rsidR="001B462E" w:rsidRPr="0012032D" w:rsidRDefault="001B462E" w:rsidP="001B462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B107DC" w14:textId="0278E7E2" w:rsidR="001B462E" w:rsidRPr="0012032D" w:rsidRDefault="001B462E" w:rsidP="001B462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87849F" w14:textId="72F79553" w:rsidR="001B462E" w:rsidRPr="0012032D" w:rsidRDefault="001B462E" w:rsidP="001B462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F7B1CA" w14:textId="6DDF5589" w:rsidR="001B462E" w:rsidRPr="0012032D" w:rsidRDefault="001B462E" w:rsidP="001B462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6C46AF" w14:textId="7C91434F" w:rsidR="001B462E" w:rsidRPr="0012032D" w:rsidRDefault="001B462E" w:rsidP="001B462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215" w:type="dxa"/>
            <w:gridSpan w:val="2"/>
            <w:vAlign w:val="center"/>
          </w:tcPr>
          <w:p w14:paraId="50E0792C" w14:textId="728B01C5" w:rsidR="001B462E" w:rsidRPr="0004192A" w:rsidRDefault="001B462E" w:rsidP="001B462E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4477F1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1B462E" w14:paraId="686FBEA3" w14:textId="77777777" w:rsidTr="003302DC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79EB20" w14:textId="2AE87AFA" w:rsidR="001B462E" w:rsidRPr="0012032D" w:rsidRDefault="001B462E" w:rsidP="001B462E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HIST101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3E1C5F" w14:textId="4A07202C" w:rsidR="001B462E" w:rsidRPr="0012032D" w:rsidRDefault="001B462E" w:rsidP="001B462E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tatürk İlkeleri ve İnkılap Tarihi-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D311A5" w14:textId="19093CFF" w:rsidR="001B462E" w:rsidRPr="0012032D" w:rsidRDefault="001B462E" w:rsidP="001B462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58DC6D" w14:textId="499BBF6A" w:rsidR="001B462E" w:rsidRPr="0012032D" w:rsidRDefault="001B462E" w:rsidP="001B462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0D3A9B" w14:textId="7EECBFF3" w:rsidR="001B462E" w:rsidRPr="0012032D" w:rsidRDefault="001B462E" w:rsidP="001B462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8E3390" w14:textId="45F29F91" w:rsidR="001B462E" w:rsidRPr="0012032D" w:rsidRDefault="001B462E" w:rsidP="001B462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5CDA55" w14:textId="42BB6972" w:rsidR="001B462E" w:rsidRPr="0012032D" w:rsidRDefault="001B462E" w:rsidP="001B462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15" w:type="dxa"/>
            <w:gridSpan w:val="2"/>
            <w:vAlign w:val="center"/>
          </w:tcPr>
          <w:p w14:paraId="49309923" w14:textId="59CFCA1E" w:rsidR="001B462E" w:rsidRPr="0004192A" w:rsidRDefault="001B462E" w:rsidP="001B462E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4477F1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BF0513" w14:paraId="00113889" w14:textId="77777777" w:rsidTr="00BF0513">
        <w:trPr>
          <w:trHeight w:val="397"/>
        </w:trPr>
        <w:tc>
          <w:tcPr>
            <w:tcW w:w="6062" w:type="dxa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0534EDA" w14:textId="38962C0C" w:rsidR="00BF0513" w:rsidRPr="00BF0513" w:rsidRDefault="00BF0513" w:rsidP="00BF0513">
            <w:pPr>
              <w:jc w:val="right"/>
              <w:rPr>
                <w:rFonts w:cs="Times New Roman"/>
                <w:b/>
                <w:color w:val="000000"/>
                <w:sz w:val="20"/>
                <w:szCs w:val="20"/>
              </w:rPr>
            </w:pPr>
            <w:r>
              <w:rPr>
                <w:rFonts w:cs="Times New Roman"/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1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2A6BF53" w14:textId="3D18E892" w:rsidR="00BF0513" w:rsidRPr="00BF0513" w:rsidRDefault="00BF0513" w:rsidP="001B462E">
            <w:pPr>
              <w:jc w:val="center"/>
              <w:rPr>
                <w:rFonts w:cs="Times New Roman"/>
                <w:b/>
                <w:color w:val="000000"/>
                <w:sz w:val="20"/>
                <w:szCs w:val="20"/>
              </w:rPr>
            </w:pPr>
            <w:r w:rsidRPr="00BF0513">
              <w:rPr>
                <w:rFonts w:cs="Times New Roman"/>
                <w:b/>
                <w:color w:val="000000"/>
                <w:sz w:val="20"/>
                <w:szCs w:val="20"/>
              </w:rPr>
              <w:t>14</w:t>
            </w:r>
          </w:p>
        </w:tc>
        <w:tc>
          <w:tcPr>
            <w:tcW w:w="3215" w:type="dxa"/>
            <w:gridSpan w:val="2"/>
            <w:shd w:val="clear" w:color="auto" w:fill="F2F2F2" w:themeFill="background1" w:themeFillShade="F2"/>
            <w:vAlign w:val="center"/>
          </w:tcPr>
          <w:p w14:paraId="72068B0C" w14:textId="77777777" w:rsidR="00BF0513" w:rsidRPr="009E6ED7" w:rsidRDefault="00BF0513" w:rsidP="001B462E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1B462E" w14:paraId="119899B8" w14:textId="77777777" w:rsidTr="00BF0513">
        <w:trPr>
          <w:trHeight w:val="381"/>
        </w:trPr>
        <w:tc>
          <w:tcPr>
            <w:tcW w:w="4534" w:type="dxa"/>
            <w:gridSpan w:val="3"/>
            <w:shd w:val="clear" w:color="auto" w:fill="F2F2F2" w:themeFill="background1" w:themeFillShade="F2"/>
            <w:vAlign w:val="center"/>
          </w:tcPr>
          <w:p w14:paraId="20BEB7BB" w14:textId="0E9FD6ED" w:rsidR="001B462E" w:rsidRPr="0004192A" w:rsidRDefault="001B462E" w:rsidP="001B462E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517" w:type="dxa"/>
            <w:gridSpan w:val="2"/>
            <w:shd w:val="clear" w:color="auto" w:fill="F2F2F2" w:themeFill="background1" w:themeFillShade="F2"/>
            <w:vAlign w:val="center"/>
          </w:tcPr>
          <w:p w14:paraId="4F9B457E" w14:textId="5B1C8AF9" w:rsidR="001B462E" w:rsidRPr="0004192A" w:rsidRDefault="001B462E" w:rsidP="001B462E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78" w:type="dxa"/>
            <w:gridSpan w:val="2"/>
            <w:shd w:val="clear" w:color="auto" w:fill="F2F2F2" w:themeFill="background1" w:themeFillShade="F2"/>
            <w:vAlign w:val="center"/>
          </w:tcPr>
          <w:p w14:paraId="12C5D455" w14:textId="710C5F7A" w:rsidR="001B462E" w:rsidRPr="0004192A" w:rsidRDefault="001B462E" w:rsidP="001B462E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3" w:type="dxa"/>
            <w:gridSpan w:val="2"/>
            <w:shd w:val="clear" w:color="auto" w:fill="F2F2F2" w:themeFill="background1" w:themeFillShade="F2"/>
            <w:vAlign w:val="center"/>
          </w:tcPr>
          <w:p w14:paraId="4A6F8763" w14:textId="02B7B02E" w:rsidR="001B462E" w:rsidRPr="0004192A" w:rsidRDefault="001B462E" w:rsidP="001B462E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gridSpan w:val="2"/>
            <w:shd w:val="clear" w:color="auto" w:fill="F2F2F2" w:themeFill="background1" w:themeFillShade="F2"/>
            <w:vAlign w:val="center"/>
          </w:tcPr>
          <w:p w14:paraId="33A9B7E2" w14:textId="5BEE74B4" w:rsidR="001B462E" w:rsidRPr="0004192A" w:rsidRDefault="001B462E" w:rsidP="001B462E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5" w:type="dxa"/>
            <w:gridSpan w:val="2"/>
            <w:shd w:val="clear" w:color="auto" w:fill="F2F2F2" w:themeFill="background1" w:themeFillShade="F2"/>
            <w:vAlign w:val="center"/>
          </w:tcPr>
          <w:p w14:paraId="1100278E" w14:textId="66000CBC" w:rsidR="001B462E" w:rsidRPr="0004192A" w:rsidRDefault="001B462E" w:rsidP="001B462E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15" w:type="dxa"/>
            <w:gridSpan w:val="2"/>
            <w:shd w:val="clear" w:color="auto" w:fill="F2F2F2" w:themeFill="background1" w:themeFillShade="F2"/>
            <w:vAlign w:val="center"/>
          </w:tcPr>
          <w:p w14:paraId="4DFA2CE1" w14:textId="77777777" w:rsidR="001B462E" w:rsidRPr="0004192A" w:rsidRDefault="001B462E" w:rsidP="001B462E">
            <w:pPr>
              <w:jc w:val="left"/>
              <w:rPr>
                <w:sz w:val="20"/>
                <w:szCs w:val="20"/>
              </w:rPr>
            </w:pPr>
          </w:p>
        </w:tc>
      </w:tr>
      <w:tr w:rsidR="001B462E" w:rsidRPr="0004192A" w14:paraId="6A0F417B" w14:textId="77777777" w:rsidTr="003302DC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941865" w14:textId="04418B3C" w:rsidR="001B462E" w:rsidRPr="0012032D" w:rsidRDefault="001B462E" w:rsidP="001B462E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DS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78A8EB" w14:textId="2CBB660B" w:rsidR="001B462E" w:rsidRPr="0012032D" w:rsidRDefault="001B462E" w:rsidP="001B462E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rşiv ve Dokümantasyon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F50B1F" w14:textId="29B09CEF" w:rsidR="001B462E" w:rsidRPr="0012032D" w:rsidRDefault="001B462E" w:rsidP="001B462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B8969B" w14:textId="348DEFF8" w:rsidR="001B462E" w:rsidRPr="0012032D" w:rsidRDefault="001B462E" w:rsidP="001B462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7672D3" w14:textId="46B1607F" w:rsidR="001B462E" w:rsidRPr="0012032D" w:rsidRDefault="001B462E" w:rsidP="001B462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200389" w14:textId="46402645" w:rsidR="001B462E" w:rsidRPr="0012032D" w:rsidRDefault="001B462E" w:rsidP="001B462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34746A" w14:textId="400B7444" w:rsidR="001B462E" w:rsidRPr="0012032D" w:rsidRDefault="001B462E" w:rsidP="001B462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vAlign w:val="center"/>
          </w:tcPr>
          <w:p w14:paraId="0062D197" w14:textId="1F604869" w:rsidR="001B462E" w:rsidRPr="0004192A" w:rsidRDefault="001B462E" w:rsidP="001B462E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1B462E" w:rsidRPr="0004192A" w14:paraId="553BFD71" w14:textId="77777777" w:rsidTr="00BF0513">
        <w:trPr>
          <w:trHeight w:val="574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4FEB4B" w14:textId="18935347" w:rsidR="001B462E" w:rsidRPr="0012032D" w:rsidRDefault="001B462E" w:rsidP="001B462E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DS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027BC8" w14:textId="2D792F60" w:rsidR="001B462E" w:rsidRPr="0012032D" w:rsidRDefault="001B462E" w:rsidP="001B462E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ğız ve Diş Sağlığında Maddeler Bilgisi-I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5371D6" w14:textId="3BD970A3" w:rsidR="001B462E" w:rsidRPr="0012032D" w:rsidRDefault="001B462E" w:rsidP="001B462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42F1D6" w14:textId="130302FD" w:rsidR="001B462E" w:rsidRPr="0012032D" w:rsidRDefault="001B462E" w:rsidP="001B462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448971" w14:textId="252A310D" w:rsidR="001B462E" w:rsidRPr="0012032D" w:rsidRDefault="001B462E" w:rsidP="001B462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5980B5" w14:textId="018BA3DB" w:rsidR="001B462E" w:rsidRPr="0012032D" w:rsidRDefault="001B462E" w:rsidP="001B462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AB4C42" w14:textId="26EDBB57" w:rsidR="001B462E" w:rsidRPr="0012032D" w:rsidRDefault="001B462E" w:rsidP="001B462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215" w:type="dxa"/>
            <w:gridSpan w:val="2"/>
            <w:vAlign w:val="center"/>
          </w:tcPr>
          <w:p w14:paraId="02997C23" w14:textId="1DAAB550" w:rsidR="001B462E" w:rsidRPr="0004192A" w:rsidRDefault="001B462E" w:rsidP="001B462E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1B462E" w:rsidRPr="0004192A" w14:paraId="78916D8C" w14:textId="77777777" w:rsidTr="00BF0513">
        <w:trPr>
          <w:trHeight w:val="554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76B0C4" w14:textId="6AB8FD55" w:rsidR="001B462E" w:rsidRPr="0012032D" w:rsidRDefault="001B462E" w:rsidP="001B462E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DS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684271" w14:textId="07E739A1" w:rsidR="001B462E" w:rsidRPr="0012032D" w:rsidRDefault="001B462E" w:rsidP="001B462E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 xml:space="preserve">Kliniğe Giriş ve </w:t>
            </w:r>
            <w:r w:rsidR="007838D0" w:rsidRPr="007838D0">
              <w:rPr>
                <w:rFonts w:cs="Times New Roman"/>
                <w:color w:val="000000"/>
                <w:sz w:val="20"/>
                <w:szCs w:val="20"/>
              </w:rPr>
              <w:t xml:space="preserve">Muayenehane 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Yönetim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C9D0FB" w14:textId="589C6671" w:rsidR="001B462E" w:rsidRPr="0012032D" w:rsidRDefault="001B462E" w:rsidP="001B462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62DE30" w14:textId="08A78E04" w:rsidR="001B462E" w:rsidRPr="0012032D" w:rsidRDefault="001B462E" w:rsidP="001B462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F2A956" w14:textId="59E56ACC" w:rsidR="001B462E" w:rsidRPr="0012032D" w:rsidRDefault="001B462E" w:rsidP="001B462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57102D" w14:textId="78A6C91D" w:rsidR="001B462E" w:rsidRPr="0012032D" w:rsidRDefault="001B462E" w:rsidP="001B462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145036" w14:textId="57777210" w:rsidR="001B462E" w:rsidRPr="0012032D" w:rsidRDefault="001B462E" w:rsidP="001B462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215" w:type="dxa"/>
            <w:gridSpan w:val="2"/>
            <w:vAlign w:val="center"/>
          </w:tcPr>
          <w:p w14:paraId="2C55F47F" w14:textId="7F325B24" w:rsidR="001B462E" w:rsidRPr="0004192A" w:rsidRDefault="001B462E" w:rsidP="001B462E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1B462E" w:rsidRPr="0004192A" w14:paraId="2D258CEB" w14:textId="77777777" w:rsidTr="00BF0513">
        <w:trPr>
          <w:trHeight w:val="562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2483A6" w14:textId="663A4867" w:rsidR="001B462E" w:rsidRPr="0012032D" w:rsidRDefault="001B462E" w:rsidP="001B462E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DS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DB77CE" w14:textId="07E4F7B8" w:rsidR="001B462E" w:rsidRPr="0012032D" w:rsidRDefault="001B462E" w:rsidP="001B462E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 xml:space="preserve">Alet Bakımı, Korunması ve Sterilizasyon 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900775" w14:textId="789B9FD4" w:rsidR="001B462E" w:rsidRPr="0012032D" w:rsidRDefault="001B462E" w:rsidP="001B462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7AE360" w14:textId="57D05697" w:rsidR="001B462E" w:rsidRPr="0012032D" w:rsidRDefault="001B462E" w:rsidP="001B462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71CBD8" w14:textId="26DF3A59" w:rsidR="001B462E" w:rsidRPr="0012032D" w:rsidRDefault="001B462E" w:rsidP="001B462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A5DB82" w14:textId="6BE510A9" w:rsidR="001B462E" w:rsidRPr="0012032D" w:rsidRDefault="001B462E" w:rsidP="001B462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E2F35A" w14:textId="686DDFF8" w:rsidR="001B462E" w:rsidRPr="0012032D" w:rsidRDefault="001B462E" w:rsidP="001B462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vAlign w:val="center"/>
          </w:tcPr>
          <w:p w14:paraId="269E9778" w14:textId="1AFB913C" w:rsidR="001B462E" w:rsidRPr="0004192A" w:rsidRDefault="001B462E" w:rsidP="001B462E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1B462E" w:rsidRPr="0004192A" w14:paraId="54598945" w14:textId="77777777" w:rsidTr="003302DC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9BE14D" w14:textId="6A12FE30" w:rsidR="001B462E" w:rsidRPr="0012032D" w:rsidRDefault="001B462E" w:rsidP="001B462E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SHIS102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B1EF6DA" w14:textId="3C98F525" w:rsidR="001B462E" w:rsidRPr="0012032D" w:rsidRDefault="001B462E" w:rsidP="001B462E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İşçi Sağlığı ve İş Güvenliğ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F0E5A9" w14:textId="77506EBD" w:rsidR="001B462E" w:rsidRPr="0012032D" w:rsidRDefault="001B462E" w:rsidP="001B462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A73D6B" w14:textId="3D209360" w:rsidR="001B462E" w:rsidRPr="0012032D" w:rsidRDefault="001B462E" w:rsidP="001B462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EBEE1D" w14:textId="38CD011C" w:rsidR="001B462E" w:rsidRPr="0012032D" w:rsidRDefault="001B462E" w:rsidP="001B462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1AA9DF" w14:textId="25EAF59B" w:rsidR="001B462E" w:rsidRPr="0012032D" w:rsidRDefault="001B462E" w:rsidP="001B462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F3B9F6" w14:textId="56146BEB" w:rsidR="001B462E" w:rsidRPr="0012032D" w:rsidRDefault="001B462E" w:rsidP="001B462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vAlign w:val="center"/>
          </w:tcPr>
          <w:p w14:paraId="4B31E636" w14:textId="1389D2DE" w:rsidR="001B462E" w:rsidRPr="0004192A" w:rsidRDefault="001B462E" w:rsidP="001B462E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4477F1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1B462E" w:rsidRPr="0004192A" w14:paraId="4225EDFD" w14:textId="77777777" w:rsidTr="003302DC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F40C3D" w14:textId="206AC780" w:rsidR="001B462E" w:rsidRPr="0012032D" w:rsidRDefault="001B462E" w:rsidP="001B462E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SHTB102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863069" w14:textId="768EBAB8" w:rsidR="001B462E" w:rsidRPr="0012032D" w:rsidRDefault="001B462E" w:rsidP="001B462E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emel Bilgi Teknolojiler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FC2B73" w14:textId="35EC9DFA" w:rsidR="001B462E" w:rsidRPr="0012032D" w:rsidRDefault="001B462E" w:rsidP="001B462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1BA5A2" w14:textId="1DE39B3C" w:rsidR="001B462E" w:rsidRPr="0012032D" w:rsidRDefault="001B462E" w:rsidP="001B462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0ADFCF0" w14:textId="50203213" w:rsidR="001B462E" w:rsidRPr="0012032D" w:rsidRDefault="001B462E" w:rsidP="001B462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CD48CB" w14:textId="431DB84E" w:rsidR="001B462E" w:rsidRPr="0012032D" w:rsidRDefault="001B462E" w:rsidP="001B462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76E8A22" w14:textId="01317AD6" w:rsidR="001B462E" w:rsidRPr="0012032D" w:rsidRDefault="001B462E" w:rsidP="001B462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vAlign w:val="center"/>
          </w:tcPr>
          <w:p w14:paraId="76B613E3" w14:textId="296B4CB1" w:rsidR="001B462E" w:rsidRPr="0004192A" w:rsidRDefault="001B462E" w:rsidP="001B462E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4477F1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1B462E" w:rsidRPr="0004192A" w14:paraId="7A807D81" w14:textId="77777777" w:rsidTr="003302DC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27ECEF" w14:textId="1C3C9420" w:rsidR="001B462E" w:rsidRPr="0012032D" w:rsidRDefault="001B462E" w:rsidP="001B462E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URK102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B9677D" w14:textId="5953B70A" w:rsidR="001B462E" w:rsidRPr="0012032D" w:rsidRDefault="001B462E" w:rsidP="001B462E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ürk Dili-I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C3F802" w14:textId="0CAE3D1F" w:rsidR="001B462E" w:rsidRPr="0012032D" w:rsidRDefault="001B462E" w:rsidP="001B462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0E3727" w14:textId="1E2F0367" w:rsidR="001B462E" w:rsidRPr="0012032D" w:rsidRDefault="001B462E" w:rsidP="001B462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667F26" w14:textId="4AA4690C" w:rsidR="001B462E" w:rsidRPr="0012032D" w:rsidRDefault="001B462E" w:rsidP="001B462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8C68C" w14:textId="703BAE79" w:rsidR="001B462E" w:rsidRPr="0012032D" w:rsidRDefault="001B462E" w:rsidP="001B462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55B85C" w14:textId="11505638" w:rsidR="001B462E" w:rsidRPr="0012032D" w:rsidRDefault="001B462E" w:rsidP="001B462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15" w:type="dxa"/>
            <w:gridSpan w:val="2"/>
            <w:vAlign w:val="center"/>
          </w:tcPr>
          <w:p w14:paraId="338E708C" w14:textId="1469E511" w:rsidR="001B462E" w:rsidRPr="0004192A" w:rsidRDefault="001B462E" w:rsidP="001B462E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4477F1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1B462E" w:rsidRPr="0004192A" w14:paraId="064D145D" w14:textId="77777777" w:rsidTr="003302DC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5BA51E" w14:textId="373F89F7" w:rsidR="001B462E" w:rsidRPr="0012032D" w:rsidRDefault="001B462E" w:rsidP="001B462E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102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DA2F11" w14:textId="4CBB8CF6" w:rsidR="001B462E" w:rsidRPr="0012032D" w:rsidRDefault="001B462E" w:rsidP="001B462E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İngilizce-I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4C5760" w14:textId="05391D75" w:rsidR="001B462E" w:rsidRPr="0012032D" w:rsidRDefault="001B462E" w:rsidP="001B462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C0BA31" w14:textId="4EEFE529" w:rsidR="001B462E" w:rsidRPr="0012032D" w:rsidRDefault="001B462E" w:rsidP="001B462E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B3CC1C" w14:textId="6FB59211" w:rsidR="001B462E" w:rsidRPr="0012032D" w:rsidRDefault="001B462E" w:rsidP="001B462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AA0DA4" w14:textId="32A542B0" w:rsidR="001B462E" w:rsidRPr="0012032D" w:rsidRDefault="001B462E" w:rsidP="001B462E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D9FA48" w14:textId="3D0ABEB7" w:rsidR="001B462E" w:rsidRPr="0012032D" w:rsidRDefault="001B462E" w:rsidP="001B462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215" w:type="dxa"/>
            <w:gridSpan w:val="2"/>
            <w:vAlign w:val="center"/>
          </w:tcPr>
          <w:p w14:paraId="0B6394B8" w14:textId="3D856A95" w:rsidR="001B462E" w:rsidRPr="0004192A" w:rsidRDefault="001B462E" w:rsidP="001B462E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4477F1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1B462E" w:rsidRPr="0004192A" w14:paraId="37A93B9B" w14:textId="77777777" w:rsidTr="003302DC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12EC21" w14:textId="319EEE60" w:rsidR="001B462E" w:rsidRPr="0012032D" w:rsidRDefault="001B462E" w:rsidP="001B462E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HIST102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F99E9B" w14:textId="457134F2" w:rsidR="001B462E" w:rsidRPr="0012032D" w:rsidRDefault="001B462E" w:rsidP="001B462E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tatürk İlkeleri ve İnkılap Tarihi-I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467A60" w14:textId="290E57E3" w:rsidR="001B462E" w:rsidRPr="0012032D" w:rsidRDefault="001B462E" w:rsidP="001B462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D17516" w14:textId="26B98EC0" w:rsidR="001B462E" w:rsidRPr="0012032D" w:rsidRDefault="001B462E" w:rsidP="001B462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85C063" w14:textId="7A4982BA" w:rsidR="001B462E" w:rsidRPr="0012032D" w:rsidRDefault="001B462E" w:rsidP="001B462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323EF4" w14:textId="51F0E58A" w:rsidR="001B462E" w:rsidRPr="0012032D" w:rsidRDefault="001B462E" w:rsidP="001B462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A5D7D5" w14:textId="7B6DF0D0" w:rsidR="001B462E" w:rsidRPr="0012032D" w:rsidRDefault="001B462E" w:rsidP="001B462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15" w:type="dxa"/>
            <w:gridSpan w:val="2"/>
            <w:vAlign w:val="center"/>
          </w:tcPr>
          <w:p w14:paraId="2A55C668" w14:textId="4256B2D1" w:rsidR="001B462E" w:rsidRPr="0004192A" w:rsidRDefault="001B462E" w:rsidP="001B462E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4477F1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BF0513" w:rsidRPr="0004192A" w14:paraId="0683B208" w14:textId="77777777" w:rsidTr="00BF0513">
        <w:trPr>
          <w:trHeight w:val="397"/>
        </w:trPr>
        <w:tc>
          <w:tcPr>
            <w:tcW w:w="6062" w:type="dxa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FC21658" w14:textId="48356AED" w:rsidR="00BF0513" w:rsidRPr="00BF0513" w:rsidRDefault="00BF0513" w:rsidP="00BF0513">
            <w:pPr>
              <w:jc w:val="right"/>
              <w:rPr>
                <w:rFonts w:cs="Times New Roman"/>
                <w:b/>
                <w:color w:val="000000"/>
                <w:sz w:val="20"/>
                <w:szCs w:val="20"/>
              </w:rPr>
            </w:pPr>
            <w:r>
              <w:rPr>
                <w:rFonts w:cs="Times New Roman"/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1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AA89C1C" w14:textId="604A114A" w:rsidR="00BF0513" w:rsidRPr="00BF0513" w:rsidRDefault="00BF0513" w:rsidP="001B462E">
            <w:pPr>
              <w:jc w:val="center"/>
              <w:rPr>
                <w:rFonts w:cs="Times New Roman"/>
                <w:b/>
                <w:color w:val="000000"/>
                <w:sz w:val="20"/>
                <w:szCs w:val="20"/>
              </w:rPr>
            </w:pPr>
            <w:r w:rsidRPr="00BF0513">
              <w:rPr>
                <w:rFonts w:cs="Times New Roman"/>
                <w:b/>
                <w:color w:val="000000"/>
                <w:sz w:val="20"/>
                <w:szCs w:val="20"/>
              </w:rPr>
              <w:t>16</w:t>
            </w:r>
          </w:p>
        </w:tc>
        <w:tc>
          <w:tcPr>
            <w:tcW w:w="3215" w:type="dxa"/>
            <w:gridSpan w:val="2"/>
            <w:shd w:val="clear" w:color="auto" w:fill="F2F2F2" w:themeFill="background1" w:themeFillShade="F2"/>
            <w:vAlign w:val="center"/>
          </w:tcPr>
          <w:p w14:paraId="1179BE3C" w14:textId="77777777" w:rsidR="00BF0513" w:rsidRPr="009E6ED7" w:rsidRDefault="00BF0513" w:rsidP="001B462E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1B462E" w:rsidRPr="0004192A" w14:paraId="0B1AC06C" w14:textId="77777777" w:rsidTr="006C5251">
        <w:trPr>
          <w:trHeight w:val="317"/>
        </w:trPr>
        <w:tc>
          <w:tcPr>
            <w:tcW w:w="4534" w:type="dxa"/>
            <w:gridSpan w:val="3"/>
            <w:shd w:val="clear" w:color="auto" w:fill="F2F2F2" w:themeFill="background1" w:themeFillShade="F2"/>
            <w:vAlign w:val="center"/>
          </w:tcPr>
          <w:p w14:paraId="738047EE" w14:textId="41532D9C" w:rsidR="001B462E" w:rsidRPr="0004192A" w:rsidRDefault="001B462E" w:rsidP="001B462E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3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517" w:type="dxa"/>
            <w:gridSpan w:val="2"/>
            <w:shd w:val="clear" w:color="auto" w:fill="F2F2F2" w:themeFill="background1" w:themeFillShade="F2"/>
            <w:vAlign w:val="center"/>
          </w:tcPr>
          <w:p w14:paraId="1B546CD3" w14:textId="58E269A6" w:rsidR="001B462E" w:rsidRPr="0004192A" w:rsidRDefault="001B462E" w:rsidP="001B462E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78" w:type="dxa"/>
            <w:gridSpan w:val="2"/>
            <w:shd w:val="clear" w:color="auto" w:fill="F2F2F2" w:themeFill="background1" w:themeFillShade="F2"/>
            <w:vAlign w:val="center"/>
          </w:tcPr>
          <w:p w14:paraId="10DF9BC5" w14:textId="00FBF900" w:rsidR="001B462E" w:rsidRPr="0004192A" w:rsidRDefault="001B462E" w:rsidP="001B462E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3" w:type="dxa"/>
            <w:gridSpan w:val="2"/>
            <w:shd w:val="clear" w:color="auto" w:fill="F2F2F2" w:themeFill="background1" w:themeFillShade="F2"/>
            <w:vAlign w:val="center"/>
          </w:tcPr>
          <w:p w14:paraId="6D67821F" w14:textId="5D8C137F" w:rsidR="001B462E" w:rsidRPr="0004192A" w:rsidRDefault="001B462E" w:rsidP="001B462E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gridSpan w:val="2"/>
            <w:shd w:val="clear" w:color="auto" w:fill="F2F2F2" w:themeFill="background1" w:themeFillShade="F2"/>
            <w:vAlign w:val="center"/>
          </w:tcPr>
          <w:p w14:paraId="36F7C9E3" w14:textId="61D4C634" w:rsidR="001B462E" w:rsidRPr="0004192A" w:rsidRDefault="001B462E" w:rsidP="001B462E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5" w:type="dxa"/>
            <w:gridSpan w:val="2"/>
            <w:shd w:val="clear" w:color="auto" w:fill="F2F2F2" w:themeFill="background1" w:themeFillShade="F2"/>
            <w:vAlign w:val="center"/>
          </w:tcPr>
          <w:p w14:paraId="5B08CF39" w14:textId="3AC4A0BE" w:rsidR="001B462E" w:rsidRPr="0004192A" w:rsidRDefault="001B462E" w:rsidP="001B462E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15" w:type="dxa"/>
            <w:gridSpan w:val="2"/>
            <w:shd w:val="clear" w:color="auto" w:fill="F2F2F2" w:themeFill="background1" w:themeFillShade="F2"/>
            <w:vAlign w:val="center"/>
          </w:tcPr>
          <w:p w14:paraId="7C029BAA" w14:textId="77777777" w:rsidR="001B462E" w:rsidRPr="0004192A" w:rsidRDefault="001B462E" w:rsidP="001B462E">
            <w:pPr>
              <w:jc w:val="left"/>
              <w:rPr>
                <w:sz w:val="20"/>
                <w:szCs w:val="20"/>
              </w:rPr>
            </w:pPr>
          </w:p>
        </w:tc>
      </w:tr>
      <w:tr w:rsidR="001B462E" w:rsidRPr="0004192A" w14:paraId="340CFBB7" w14:textId="77777777" w:rsidTr="003302DC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CD56C3" w14:textId="45C102AF" w:rsidR="001B462E" w:rsidRPr="0012032D" w:rsidRDefault="001B462E" w:rsidP="001B462E">
            <w:pPr>
              <w:jc w:val="left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ADS2</w:t>
            </w:r>
            <w:r>
              <w:rPr>
                <w:color w:val="000000"/>
                <w:sz w:val="20"/>
                <w:szCs w:val="20"/>
              </w:rPr>
              <w:t>1</w:t>
            </w:r>
            <w:r w:rsidRPr="0012032D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8666EF" w14:textId="0AFC963A" w:rsidR="001B462E" w:rsidRPr="0012032D" w:rsidRDefault="001B462E" w:rsidP="001B462E">
            <w:pPr>
              <w:jc w:val="left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Meslekte Klinik Uygulama-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27AE7A" w14:textId="22D7B1A8" w:rsidR="001B462E" w:rsidRPr="0012032D" w:rsidRDefault="001B462E" w:rsidP="001B462E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5D3506" w14:textId="407716E6" w:rsidR="001B462E" w:rsidRPr="0012032D" w:rsidRDefault="001B462E" w:rsidP="001B462E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C7CB39" w14:textId="715906A8" w:rsidR="001B462E" w:rsidRPr="0012032D" w:rsidRDefault="001B462E" w:rsidP="001B462E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8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CC0B57" w14:textId="54DEDF94" w:rsidR="001B462E" w:rsidRPr="0012032D" w:rsidRDefault="001B462E" w:rsidP="001B462E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DC0D4F" w14:textId="38B5ABE9" w:rsidR="001B462E" w:rsidRPr="0012032D" w:rsidRDefault="001B462E" w:rsidP="001B462E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F7372F" w14:textId="044B522A" w:rsidR="001B462E" w:rsidRPr="0004192A" w:rsidRDefault="001B462E" w:rsidP="001B462E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1B462E" w:rsidRPr="0004192A" w14:paraId="30A8E057" w14:textId="77777777" w:rsidTr="003302DC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216CC6" w14:textId="4F008BDF" w:rsidR="001B462E" w:rsidRPr="0012032D" w:rsidRDefault="001B462E" w:rsidP="001B462E">
            <w:pPr>
              <w:jc w:val="left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ADS203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56EB35" w14:textId="7D11C900" w:rsidR="001B462E" w:rsidRPr="0012032D" w:rsidRDefault="001B462E" w:rsidP="001B462E">
            <w:pPr>
              <w:jc w:val="left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Koruyucu Diş Hekimliği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8A0CB8" w14:textId="27F5AFF8" w:rsidR="001B462E" w:rsidRPr="0012032D" w:rsidRDefault="001B462E" w:rsidP="001B462E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16DF16" w14:textId="36BFBBDC" w:rsidR="001B462E" w:rsidRPr="0012032D" w:rsidRDefault="001B462E" w:rsidP="001B462E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792C95" w14:textId="52601933" w:rsidR="001B462E" w:rsidRPr="0012032D" w:rsidRDefault="001B462E" w:rsidP="001B462E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AFFE95" w14:textId="41D61E15" w:rsidR="001B462E" w:rsidRPr="0012032D" w:rsidRDefault="001B462E" w:rsidP="001B462E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C68BA5" w14:textId="751D9482" w:rsidR="001B462E" w:rsidRPr="0012032D" w:rsidRDefault="001B462E" w:rsidP="001B462E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321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E830E7" w14:textId="68E42353" w:rsidR="001B462E" w:rsidRPr="0004192A" w:rsidRDefault="001B462E" w:rsidP="001B462E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1B462E" w:rsidRPr="0004192A" w14:paraId="55089B56" w14:textId="77777777" w:rsidTr="003302DC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B33BF3" w14:textId="7B959424" w:rsidR="001B462E" w:rsidRPr="0012032D" w:rsidRDefault="001B462E" w:rsidP="001B462E">
            <w:pPr>
              <w:jc w:val="left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ADS200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0FCB05" w14:textId="0C31FB16" w:rsidR="001B462E" w:rsidRPr="0012032D" w:rsidRDefault="001B462E" w:rsidP="001B462E">
            <w:pPr>
              <w:jc w:val="left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Yaz Stajı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EC4E51" w14:textId="0D27B0D9" w:rsidR="001B462E" w:rsidRPr="0012032D" w:rsidRDefault="001B462E" w:rsidP="001B462E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85488D" w14:textId="237BDE87" w:rsidR="001B462E" w:rsidRPr="0012032D" w:rsidRDefault="001B462E" w:rsidP="001B462E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3D1BDE" w14:textId="4B83F920" w:rsidR="001B462E" w:rsidRPr="0012032D" w:rsidRDefault="001B462E" w:rsidP="001B462E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62FAE7" w14:textId="0F455B3C" w:rsidR="001B462E" w:rsidRPr="0012032D" w:rsidRDefault="001B462E" w:rsidP="001B462E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402EEE" w14:textId="406F1446" w:rsidR="001B462E" w:rsidRPr="0012032D" w:rsidRDefault="001B462E" w:rsidP="001B462E">
            <w:pPr>
              <w:jc w:val="center"/>
              <w:rPr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7</w:t>
            </w:r>
          </w:p>
        </w:tc>
        <w:tc>
          <w:tcPr>
            <w:tcW w:w="321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555773" w14:textId="1C53E93F" w:rsidR="001B462E" w:rsidRPr="0004192A" w:rsidRDefault="001B462E" w:rsidP="001B462E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BF0513" w:rsidRPr="0004192A" w14:paraId="77AAF97C" w14:textId="77777777" w:rsidTr="003302DC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B0B304" w14:textId="31E3C0A9" w:rsidR="00BF0513" w:rsidRDefault="00BF0513" w:rsidP="00BF0513">
            <w:pPr>
              <w:jc w:val="left"/>
              <w:rPr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ADSI201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D08D07" w14:textId="30BB84EC" w:rsidR="00BF0513" w:rsidRPr="001A0B74" w:rsidRDefault="00BF0513" w:rsidP="00BF0513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BF00AA" w14:textId="5151D12A" w:rsidR="00BF0513" w:rsidRPr="001A0B74" w:rsidRDefault="00BF0513" w:rsidP="00BF0513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89394B" w14:textId="77102622" w:rsidR="00BF0513" w:rsidRPr="001A0B74" w:rsidRDefault="00BF0513" w:rsidP="00BF0513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667F3A6" w14:textId="5ECA8C51" w:rsidR="00BF0513" w:rsidRPr="001A0B74" w:rsidRDefault="00BF0513" w:rsidP="00BF0513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FAF562" w14:textId="183E7C47" w:rsidR="00BF0513" w:rsidRPr="001A0B74" w:rsidRDefault="00BF0513" w:rsidP="00BF0513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A46E6B" w14:textId="177EC698" w:rsidR="00BF0513" w:rsidRPr="001A0B74" w:rsidRDefault="00BF0513" w:rsidP="00BF0513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2CD317" w14:textId="03C97935" w:rsidR="00BF0513" w:rsidRDefault="00BF0513" w:rsidP="00BF0513">
            <w:pPr>
              <w:jc w:val="left"/>
              <w:rPr>
                <w:color w:val="00000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BF0513" w:rsidRPr="0004192A" w14:paraId="557B4EB5" w14:textId="77777777" w:rsidTr="003302DC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063729" w14:textId="633B868C" w:rsidR="00BF0513" w:rsidRDefault="00BF0513" w:rsidP="00BF0513">
            <w:pPr>
              <w:jc w:val="left"/>
              <w:rPr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ADSI203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C7EDB76" w14:textId="7DA58DB6" w:rsidR="00BF0513" w:rsidRPr="001A0B74" w:rsidRDefault="00BF0513" w:rsidP="00BF0513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9B62738" w14:textId="533A6BB0" w:rsidR="00BF0513" w:rsidRPr="001A0B74" w:rsidRDefault="00BF0513" w:rsidP="00BF0513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0B51CE" w14:textId="0342206C" w:rsidR="00BF0513" w:rsidRPr="001A0B74" w:rsidRDefault="00BF0513" w:rsidP="00BF0513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4E2A18" w14:textId="1AE28EC7" w:rsidR="00BF0513" w:rsidRPr="001A0B74" w:rsidRDefault="00BF0513" w:rsidP="00BF0513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6B1C7E3" w14:textId="008C1CF9" w:rsidR="00BF0513" w:rsidRPr="001A0B74" w:rsidRDefault="00BF0513" w:rsidP="00BF0513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4E4242" w14:textId="1A403B2D" w:rsidR="00BF0513" w:rsidRPr="001A0B74" w:rsidRDefault="00BF0513" w:rsidP="00BF0513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509BF1" w14:textId="2D2AE21A" w:rsidR="00BF0513" w:rsidRPr="009E1210" w:rsidRDefault="00BF0513" w:rsidP="00BF0513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BF0513" w:rsidRPr="0004192A" w14:paraId="0D98E88C" w14:textId="77777777" w:rsidTr="003302DC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250215F" w14:textId="6130B9A0" w:rsidR="00BF0513" w:rsidRDefault="00BF0513" w:rsidP="00BF0513">
            <w:pPr>
              <w:jc w:val="left"/>
              <w:rPr>
                <w:color w:val="000000"/>
              </w:rPr>
            </w:pPr>
            <w:r w:rsidRPr="001C39D7">
              <w:rPr>
                <w:color w:val="000000"/>
                <w:sz w:val="20"/>
                <w:szCs w:val="20"/>
              </w:rPr>
              <w:t>USD100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71D17D9" w14:textId="254E1DD5" w:rsidR="00BF0513" w:rsidRPr="001A0B74" w:rsidRDefault="00BF0513" w:rsidP="00BF0513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 xml:space="preserve">Alan </w:t>
            </w:r>
            <w:r>
              <w:rPr>
                <w:color w:val="000000"/>
                <w:sz w:val="20"/>
                <w:szCs w:val="20"/>
              </w:rPr>
              <w:t>Dışı</w:t>
            </w:r>
            <w:r w:rsidRPr="001A0B74">
              <w:rPr>
                <w:color w:val="000000"/>
                <w:sz w:val="20"/>
                <w:szCs w:val="20"/>
              </w:rPr>
              <w:t xml:space="preserve"> Seçmeli Ders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28AD9B" w14:textId="40DB4959" w:rsidR="00BF0513" w:rsidRPr="001A0B74" w:rsidRDefault="00BF0513" w:rsidP="00BF0513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9901FB" w14:textId="3799B46C" w:rsidR="00BF0513" w:rsidRPr="001A0B74" w:rsidRDefault="00BF0513" w:rsidP="00BF0513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EDB89A" w14:textId="1EAB6BF4" w:rsidR="00BF0513" w:rsidRPr="001A0B74" w:rsidRDefault="00BF0513" w:rsidP="00BF0513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CFAB2F" w14:textId="31592584" w:rsidR="00BF0513" w:rsidRPr="001A0B74" w:rsidRDefault="00BF0513" w:rsidP="00BF0513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4E70F9B" w14:textId="4401036F" w:rsidR="00BF0513" w:rsidRPr="001A0B74" w:rsidRDefault="00BF0513" w:rsidP="00BF0513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F4E6581" w14:textId="75ED81ED" w:rsidR="00BF0513" w:rsidRPr="009E1210" w:rsidRDefault="00BF0513" w:rsidP="00BF0513">
            <w:pPr>
              <w:jc w:val="left"/>
              <w:rPr>
                <w:rFonts w:cs="Times New Roman"/>
                <w:sz w:val="28"/>
                <w:szCs w:val="28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BF0513" w:rsidRPr="0004192A" w14:paraId="2C161951" w14:textId="77777777" w:rsidTr="00BF0513">
        <w:trPr>
          <w:trHeight w:val="397"/>
        </w:trPr>
        <w:tc>
          <w:tcPr>
            <w:tcW w:w="606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1710B53" w14:textId="311BCD3A" w:rsidR="00BF0513" w:rsidRPr="00BF0513" w:rsidRDefault="00BF0513" w:rsidP="00BF0513">
            <w:pPr>
              <w:jc w:val="right"/>
              <w:rPr>
                <w:b/>
                <w:color w:val="000000"/>
                <w:sz w:val="20"/>
                <w:szCs w:val="20"/>
              </w:rPr>
            </w:pPr>
            <w:r w:rsidRPr="00BF0513">
              <w:rPr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D7B4815" w14:textId="2AEB677E" w:rsidR="00BF0513" w:rsidRPr="00BF0513" w:rsidRDefault="00BF0513" w:rsidP="001B462E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BF0513">
              <w:rPr>
                <w:b/>
                <w:color w:val="000000"/>
                <w:sz w:val="20"/>
                <w:szCs w:val="20"/>
              </w:rPr>
              <w:t>27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D8901C8" w14:textId="77777777" w:rsidR="00BF0513" w:rsidRPr="009E1210" w:rsidRDefault="00BF0513" w:rsidP="001B462E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1B462E" w:rsidRPr="0004192A" w14:paraId="6B2A38F9" w14:textId="77777777" w:rsidTr="006C5251">
        <w:trPr>
          <w:trHeight w:val="222"/>
        </w:trPr>
        <w:tc>
          <w:tcPr>
            <w:tcW w:w="4534" w:type="dxa"/>
            <w:gridSpan w:val="3"/>
            <w:shd w:val="clear" w:color="auto" w:fill="F2F2F2" w:themeFill="background1" w:themeFillShade="F2"/>
            <w:vAlign w:val="center"/>
          </w:tcPr>
          <w:p w14:paraId="3C93C927" w14:textId="08A0919D" w:rsidR="001B462E" w:rsidRPr="0004192A" w:rsidRDefault="001B462E" w:rsidP="001B462E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lastRenderedPageBreak/>
              <w:t>4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517" w:type="dxa"/>
            <w:gridSpan w:val="2"/>
            <w:shd w:val="clear" w:color="auto" w:fill="F2F2F2" w:themeFill="background1" w:themeFillShade="F2"/>
            <w:vAlign w:val="center"/>
          </w:tcPr>
          <w:p w14:paraId="0C98A088" w14:textId="77777777" w:rsidR="001B462E" w:rsidRPr="0004192A" w:rsidRDefault="001B462E" w:rsidP="001B462E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78" w:type="dxa"/>
            <w:gridSpan w:val="2"/>
            <w:shd w:val="clear" w:color="auto" w:fill="F2F2F2" w:themeFill="background1" w:themeFillShade="F2"/>
            <w:vAlign w:val="center"/>
          </w:tcPr>
          <w:p w14:paraId="56534032" w14:textId="77777777" w:rsidR="001B462E" w:rsidRPr="0004192A" w:rsidRDefault="001B462E" w:rsidP="001B462E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3" w:type="dxa"/>
            <w:gridSpan w:val="2"/>
            <w:shd w:val="clear" w:color="auto" w:fill="F2F2F2" w:themeFill="background1" w:themeFillShade="F2"/>
            <w:vAlign w:val="center"/>
          </w:tcPr>
          <w:p w14:paraId="52D2A03F" w14:textId="77777777" w:rsidR="001B462E" w:rsidRPr="0004192A" w:rsidRDefault="001B462E" w:rsidP="001B462E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gridSpan w:val="2"/>
            <w:shd w:val="clear" w:color="auto" w:fill="F2F2F2" w:themeFill="background1" w:themeFillShade="F2"/>
            <w:vAlign w:val="center"/>
          </w:tcPr>
          <w:p w14:paraId="755A61CE" w14:textId="77777777" w:rsidR="001B462E" w:rsidRPr="0004192A" w:rsidRDefault="001B462E" w:rsidP="001B462E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5" w:type="dxa"/>
            <w:gridSpan w:val="2"/>
            <w:shd w:val="clear" w:color="auto" w:fill="F2F2F2" w:themeFill="background1" w:themeFillShade="F2"/>
            <w:vAlign w:val="center"/>
          </w:tcPr>
          <w:p w14:paraId="276722A2" w14:textId="77777777" w:rsidR="001B462E" w:rsidRPr="0004192A" w:rsidRDefault="001B462E" w:rsidP="001B462E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15" w:type="dxa"/>
            <w:gridSpan w:val="2"/>
            <w:shd w:val="clear" w:color="auto" w:fill="F2F2F2" w:themeFill="background1" w:themeFillShade="F2"/>
            <w:vAlign w:val="center"/>
          </w:tcPr>
          <w:p w14:paraId="3AA87200" w14:textId="77777777" w:rsidR="001B462E" w:rsidRPr="0004192A" w:rsidRDefault="001B462E" w:rsidP="001B462E">
            <w:pPr>
              <w:jc w:val="left"/>
              <w:rPr>
                <w:sz w:val="20"/>
                <w:szCs w:val="20"/>
              </w:rPr>
            </w:pPr>
          </w:p>
        </w:tc>
      </w:tr>
      <w:tr w:rsidR="001B462E" w:rsidRPr="0004192A" w14:paraId="6CF5F606" w14:textId="77777777" w:rsidTr="003302DC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320BF8" w14:textId="044DC265" w:rsidR="001B462E" w:rsidRPr="0012032D" w:rsidRDefault="001B462E" w:rsidP="001B462E">
            <w:pPr>
              <w:jc w:val="left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ADS2</w:t>
            </w:r>
            <w:r>
              <w:rPr>
                <w:color w:val="000000"/>
                <w:sz w:val="20"/>
                <w:szCs w:val="20"/>
              </w:rPr>
              <w:t>1</w:t>
            </w:r>
            <w:r w:rsidRPr="0012032D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02281A" w14:textId="4A53A035" w:rsidR="001B462E" w:rsidRPr="0012032D" w:rsidRDefault="001B462E" w:rsidP="001B462E">
            <w:pPr>
              <w:jc w:val="left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Meslekte Klinik Uygulama-I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C91C6E" w14:textId="03C78405" w:rsidR="001B462E" w:rsidRPr="0012032D" w:rsidRDefault="001B462E" w:rsidP="001B462E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54572A" w14:textId="2DD41DAB" w:rsidR="001B462E" w:rsidRPr="0012032D" w:rsidRDefault="001B462E" w:rsidP="001B462E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A0D0BB" w14:textId="66ADC22F" w:rsidR="001B462E" w:rsidRPr="0012032D" w:rsidRDefault="001B462E" w:rsidP="001B462E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8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74740B" w14:textId="0B9B1528" w:rsidR="001B462E" w:rsidRPr="0012032D" w:rsidRDefault="001B462E" w:rsidP="001B462E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94A93B" w14:textId="7C3234C9" w:rsidR="001B462E" w:rsidRPr="0012032D" w:rsidRDefault="001B462E" w:rsidP="001B462E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12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2D111A" w14:textId="2E8CA88E" w:rsidR="001B462E" w:rsidRPr="004A5456" w:rsidRDefault="001B462E" w:rsidP="001B462E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1B462E" w:rsidRPr="0004192A" w14:paraId="50A89032" w14:textId="77777777" w:rsidTr="003302DC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FC3C4A" w14:textId="1AF6AD6B" w:rsidR="001B462E" w:rsidRPr="0012032D" w:rsidRDefault="001B462E" w:rsidP="001B462E">
            <w:pPr>
              <w:jc w:val="left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ADS2</w:t>
            </w:r>
            <w:r>
              <w:rPr>
                <w:color w:val="000000"/>
                <w:sz w:val="20"/>
                <w:szCs w:val="20"/>
              </w:rPr>
              <w:t>1</w:t>
            </w:r>
            <w:r w:rsidRPr="0012032D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A1BB26" w14:textId="68F8FFC5" w:rsidR="001B462E" w:rsidRPr="0012032D" w:rsidRDefault="001B462E" w:rsidP="001B462E">
            <w:pPr>
              <w:jc w:val="left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Diş Hekimliğinde Radyolojik Uygulamalar ve Radyasyondan Korunma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957998" w14:textId="469FE775" w:rsidR="001B462E" w:rsidRPr="0012032D" w:rsidRDefault="001B462E" w:rsidP="001B462E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669F6D" w14:textId="540E8063" w:rsidR="001B462E" w:rsidRPr="0012032D" w:rsidRDefault="001B462E" w:rsidP="001B462E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FEDEF4" w14:textId="4524F75A" w:rsidR="001B462E" w:rsidRPr="0012032D" w:rsidRDefault="001B462E" w:rsidP="001B462E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BC25FB" w14:textId="39368DAF" w:rsidR="001B462E" w:rsidRPr="0012032D" w:rsidRDefault="001B462E" w:rsidP="001B462E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0A0B3D" w14:textId="2A140FEC" w:rsidR="001B462E" w:rsidRPr="0012032D" w:rsidRDefault="001B462E" w:rsidP="001B462E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321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5E0312" w14:textId="43992F81" w:rsidR="001B462E" w:rsidRPr="004A5456" w:rsidRDefault="001B462E" w:rsidP="001B462E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1B462E" w:rsidRPr="0004192A" w14:paraId="60D6CF71" w14:textId="77777777" w:rsidTr="003302DC">
        <w:trPr>
          <w:trHeight w:val="397"/>
        </w:trPr>
        <w:tc>
          <w:tcPr>
            <w:tcW w:w="10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6C0AB0" w14:textId="18CD1B7C" w:rsidR="001B462E" w:rsidRPr="0012032D" w:rsidRDefault="001B462E" w:rsidP="001B462E">
            <w:pPr>
              <w:jc w:val="left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ADS2</w:t>
            </w:r>
            <w:r>
              <w:rPr>
                <w:color w:val="000000"/>
                <w:sz w:val="20"/>
                <w:szCs w:val="20"/>
              </w:rPr>
              <w:t>1</w:t>
            </w:r>
            <w:r w:rsidRPr="0012032D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347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E2D329" w14:textId="098710F4" w:rsidR="001B462E" w:rsidRPr="0012032D" w:rsidRDefault="001B462E" w:rsidP="001B462E">
            <w:pPr>
              <w:jc w:val="left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Enfeksiyon Hastalıkları</w:t>
            </w:r>
          </w:p>
        </w:tc>
        <w:tc>
          <w:tcPr>
            <w:tcW w:w="5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CBA1D6" w14:textId="6F888D72" w:rsidR="001B462E" w:rsidRPr="0012032D" w:rsidRDefault="001B462E" w:rsidP="001B462E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0C75B1" w14:textId="00EEABB8" w:rsidR="001B462E" w:rsidRPr="0012032D" w:rsidRDefault="001B462E" w:rsidP="001B462E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0BF72A" w14:textId="75F30148" w:rsidR="001B462E" w:rsidRPr="0012032D" w:rsidRDefault="001B462E" w:rsidP="001B462E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160DBA" w14:textId="3ADCA1D8" w:rsidR="001B462E" w:rsidRPr="0012032D" w:rsidRDefault="001B462E" w:rsidP="001B462E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1981FE" w14:textId="6AD63EE5" w:rsidR="001B462E" w:rsidRPr="0012032D" w:rsidRDefault="001B462E" w:rsidP="001B462E">
            <w:pPr>
              <w:jc w:val="center"/>
              <w:rPr>
                <w:color w:val="000000"/>
                <w:sz w:val="20"/>
                <w:szCs w:val="20"/>
              </w:rPr>
            </w:pPr>
            <w:r w:rsidRPr="0012032D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321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9CDCFF" w14:textId="76C55DA8" w:rsidR="001B462E" w:rsidRPr="004A5456" w:rsidRDefault="001B462E" w:rsidP="001B462E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BF0513" w:rsidRPr="0004192A" w14:paraId="1893BDBB" w14:textId="77777777" w:rsidTr="003302DC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113B8" w14:textId="010EB80A" w:rsidR="00BF0513" w:rsidRPr="004A5456" w:rsidRDefault="00BF0513" w:rsidP="00BF0513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DSI202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BE425F" w14:textId="065175EB" w:rsidR="00BF0513" w:rsidRPr="001A0B74" w:rsidRDefault="00BF0513" w:rsidP="00BF0513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05301F" w14:textId="7A0AE392" w:rsidR="00BF0513" w:rsidRPr="001A0B74" w:rsidRDefault="00BF0513" w:rsidP="00BF0513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13E79B" w14:textId="5A3777B4" w:rsidR="00BF0513" w:rsidRPr="001A0B74" w:rsidRDefault="00BF0513" w:rsidP="00BF0513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A9170E" w14:textId="76BEF724" w:rsidR="00BF0513" w:rsidRPr="001A0B74" w:rsidRDefault="00BF0513" w:rsidP="00BF0513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61D39" w14:textId="2BE1698F" w:rsidR="00BF0513" w:rsidRPr="001A0B74" w:rsidRDefault="00BF0513" w:rsidP="00BF0513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FBE2D6" w14:textId="408A0B7F" w:rsidR="00BF0513" w:rsidRPr="001A0B74" w:rsidRDefault="00BF0513" w:rsidP="00BF0513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39EF08" w14:textId="7E5B00AF" w:rsidR="00BF0513" w:rsidRPr="004A5456" w:rsidRDefault="00BF0513" w:rsidP="00BF0513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BF0513" w:rsidRPr="0004192A" w14:paraId="27B51596" w14:textId="77777777" w:rsidTr="003302DC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DA9C4C" w14:textId="04363117" w:rsidR="00BF0513" w:rsidRPr="004A5456" w:rsidRDefault="00BF0513" w:rsidP="00BF0513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DSI204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EAAFC09" w14:textId="2E05E80B" w:rsidR="00BF0513" w:rsidRPr="001A0B74" w:rsidRDefault="00BF0513" w:rsidP="00BF0513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0939260" w14:textId="33A3B9AD" w:rsidR="00BF0513" w:rsidRPr="001A0B74" w:rsidRDefault="00BF0513" w:rsidP="00BF0513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63540D" w14:textId="2B16E6DC" w:rsidR="00BF0513" w:rsidRPr="001A0B74" w:rsidRDefault="00BF0513" w:rsidP="00BF0513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59C5522" w14:textId="28A34490" w:rsidR="00BF0513" w:rsidRPr="001A0B74" w:rsidRDefault="00BF0513" w:rsidP="00BF0513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7ACE18" w14:textId="1A8A1C76" w:rsidR="00BF0513" w:rsidRPr="001A0B74" w:rsidRDefault="00BF0513" w:rsidP="00BF0513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7415944" w14:textId="3F728DAB" w:rsidR="00BF0513" w:rsidRPr="001A0B74" w:rsidRDefault="00BF0513" w:rsidP="00BF0513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0A6AEF" w14:textId="28B1B8CE" w:rsidR="00BF0513" w:rsidRPr="009E1210" w:rsidRDefault="00BF0513" w:rsidP="00BF0513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BF0513" w:rsidRPr="0004192A" w14:paraId="38C2C390" w14:textId="77777777" w:rsidTr="003302DC">
        <w:trPr>
          <w:trHeight w:val="397"/>
        </w:trPr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A4DE683" w14:textId="450B8EF4" w:rsidR="00BF0513" w:rsidRPr="004A5456" w:rsidRDefault="00BF0513" w:rsidP="00BF0513">
            <w:pPr>
              <w:jc w:val="left"/>
              <w:rPr>
                <w:color w:val="000000"/>
                <w:sz w:val="20"/>
                <w:szCs w:val="20"/>
              </w:rPr>
            </w:pPr>
            <w:r w:rsidRPr="001C39D7">
              <w:rPr>
                <w:color w:val="000000"/>
                <w:sz w:val="20"/>
                <w:szCs w:val="20"/>
              </w:rPr>
              <w:t>USD100</w:t>
            </w:r>
          </w:p>
        </w:tc>
        <w:tc>
          <w:tcPr>
            <w:tcW w:w="34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912A2D" w14:textId="6777F17E" w:rsidR="00BF0513" w:rsidRPr="001A0B74" w:rsidRDefault="00BF0513" w:rsidP="00BF0513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 xml:space="preserve">Alan </w:t>
            </w:r>
            <w:r>
              <w:rPr>
                <w:color w:val="000000"/>
                <w:sz w:val="20"/>
                <w:szCs w:val="20"/>
              </w:rPr>
              <w:t>Dışı</w:t>
            </w:r>
            <w:r w:rsidRPr="001A0B74">
              <w:rPr>
                <w:color w:val="000000"/>
                <w:sz w:val="20"/>
                <w:szCs w:val="20"/>
              </w:rPr>
              <w:t xml:space="preserve"> Seçmeli Ders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0BBA1D" w14:textId="7F785A38" w:rsidR="00BF0513" w:rsidRPr="001A0B74" w:rsidRDefault="00BF0513" w:rsidP="00BF0513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EFEC75" w14:textId="472A0251" w:rsidR="00BF0513" w:rsidRPr="001A0B74" w:rsidRDefault="00BF0513" w:rsidP="00BF0513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44F4382" w14:textId="31A7AD86" w:rsidR="00BF0513" w:rsidRPr="001A0B74" w:rsidRDefault="00BF0513" w:rsidP="00BF0513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DDA77E" w14:textId="08B8CE31" w:rsidR="00BF0513" w:rsidRPr="001A0B74" w:rsidRDefault="00BF0513" w:rsidP="00BF0513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56F81BC" w14:textId="34CADF7B" w:rsidR="00BF0513" w:rsidRPr="001A0B74" w:rsidRDefault="00BF0513" w:rsidP="00BF0513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D0F7E4" w14:textId="65EC3591" w:rsidR="00BF0513" w:rsidRPr="009E1210" w:rsidRDefault="00BF0513" w:rsidP="00BF0513">
            <w:pPr>
              <w:jc w:val="left"/>
              <w:rPr>
                <w:rFonts w:cs="Times New Roman"/>
                <w:sz w:val="28"/>
                <w:szCs w:val="28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BF0513" w:rsidRPr="0004192A" w14:paraId="021474E9" w14:textId="77777777" w:rsidTr="00BF0513">
        <w:trPr>
          <w:trHeight w:val="397"/>
        </w:trPr>
        <w:tc>
          <w:tcPr>
            <w:tcW w:w="606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E32B10C" w14:textId="4629F1F1" w:rsidR="00BF0513" w:rsidRPr="00BF0513" w:rsidRDefault="00BF0513" w:rsidP="00BF0513">
            <w:pPr>
              <w:jc w:val="right"/>
              <w:rPr>
                <w:b/>
                <w:color w:val="000000"/>
                <w:sz w:val="20"/>
                <w:szCs w:val="20"/>
              </w:rPr>
            </w:pPr>
            <w:r w:rsidRPr="00BF0513">
              <w:rPr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AECBB12" w14:textId="1D81C0F8" w:rsidR="00BF0513" w:rsidRPr="00BF0513" w:rsidRDefault="00BF0513" w:rsidP="001B462E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BF0513">
              <w:rPr>
                <w:b/>
                <w:color w:val="000000"/>
                <w:sz w:val="20"/>
                <w:szCs w:val="20"/>
              </w:rPr>
              <w:t>27</w:t>
            </w:r>
          </w:p>
        </w:tc>
        <w:tc>
          <w:tcPr>
            <w:tcW w:w="3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6D19A2D" w14:textId="77777777" w:rsidR="00BF0513" w:rsidRPr="009E1210" w:rsidRDefault="00BF0513" w:rsidP="001B462E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3302DC" w:rsidRPr="0004192A" w14:paraId="17D24AEB" w14:textId="77777777" w:rsidTr="004202FC">
        <w:trPr>
          <w:trHeight w:val="397"/>
        </w:trPr>
        <w:tc>
          <w:tcPr>
            <w:tcW w:w="456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DCA42AD" w14:textId="196B732E" w:rsidR="003302DC" w:rsidRPr="001D0B4F" w:rsidRDefault="003302DC" w:rsidP="004202FC">
            <w:pPr>
              <w:jc w:val="center"/>
              <w:rPr>
                <w:b/>
                <w:bCs/>
                <w:sz w:val="20"/>
                <w:szCs w:val="20"/>
              </w:rPr>
            </w:pPr>
            <w:r w:rsidRPr="001D0B4F">
              <w:rPr>
                <w:b/>
                <w:bCs/>
                <w:color w:val="000000"/>
                <w:sz w:val="20"/>
                <w:szCs w:val="20"/>
              </w:rPr>
              <w:t>ALAN İÇİ SEÇMELİ DERSLER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36CB9A5" w14:textId="77777777" w:rsidR="003302DC" w:rsidRPr="0004192A" w:rsidRDefault="003302DC" w:rsidP="004202FC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D1ABDC4" w14:textId="77777777" w:rsidR="003302DC" w:rsidRPr="0004192A" w:rsidRDefault="003302DC" w:rsidP="004202FC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5EEE558" w14:textId="77777777" w:rsidR="003302DC" w:rsidRPr="0004192A" w:rsidRDefault="003302DC" w:rsidP="004202FC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8E10BFB" w14:textId="77777777" w:rsidR="003302DC" w:rsidRPr="0004192A" w:rsidRDefault="003302DC" w:rsidP="004202FC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C9559B3" w14:textId="77777777" w:rsidR="003302DC" w:rsidRPr="0004192A" w:rsidRDefault="003302DC" w:rsidP="004202FC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89F06BD" w14:textId="77777777" w:rsidR="003302DC" w:rsidRPr="0004192A" w:rsidRDefault="003302DC" w:rsidP="004202FC">
            <w:pPr>
              <w:jc w:val="left"/>
              <w:rPr>
                <w:sz w:val="20"/>
                <w:szCs w:val="20"/>
              </w:rPr>
            </w:pPr>
          </w:p>
        </w:tc>
      </w:tr>
      <w:tr w:rsidR="003302DC" w:rsidRPr="009E1210" w14:paraId="51920251" w14:textId="77777777" w:rsidTr="004202FC">
        <w:trPr>
          <w:trHeight w:val="397"/>
        </w:trPr>
        <w:tc>
          <w:tcPr>
            <w:tcW w:w="11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90CD12" w14:textId="77777777" w:rsidR="003302DC" w:rsidRPr="001D0B4F" w:rsidRDefault="003302DC" w:rsidP="004202F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AYTS210</w:t>
            </w:r>
          </w:p>
        </w:tc>
        <w:tc>
          <w:tcPr>
            <w:tcW w:w="34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18121E" w14:textId="77777777" w:rsidR="003302DC" w:rsidRPr="001D0B4F" w:rsidRDefault="003302DC" w:rsidP="004202F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Araştırma Yöntem ve Teknikler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7BD601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CD9451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BFCADC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D60ED2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037146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1D3BF5" w14:textId="77777777" w:rsidR="003302DC" w:rsidRPr="009E1210" w:rsidRDefault="003302DC" w:rsidP="004202FC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3302DC" w:rsidRPr="009E1210" w14:paraId="37AE9963" w14:textId="77777777" w:rsidTr="004202FC">
        <w:trPr>
          <w:trHeight w:val="397"/>
        </w:trPr>
        <w:tc>
          <w:tcPr>
            <w:tcW w:w="11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6FC5E0" w14:textId="77777777" w:rsidR="003302DC" w:rsidRPr="001D0B4F" w:rsidRDefault="003302DC" w:rsidP="004202F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IYS210</w:t>
            </w:r>
          </w:p>
        </w:tc>
        <w:tc>
          <w:tcPr>
            <w:tcW w:w="34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070429" w14:textId="77777777" w:rsidR="003302DC" w:rsidRPr="001D0B4F" w:rsidRDefault="003302DC" w:rsidP="004202F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İlk Yardım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374DF2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B60777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4963CF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86AE2E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D4D41B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4D9EEE6" w14:textId="77777777" w:rsidR="003302DC" w:rsidRPr="009E1210" w:rsidRDefault="003302DC" w:rsidP="004202FC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3302DC" w:rsidRPr="009E1210" w14:paraId="3DC9FCD5" w14:textId="77777777" w:rsidTr="004202FC">
        <w:trPr>
          <w:trHeight w:val="397"/>
        </w:trPr>
        <w:tc>
          <w:tcPr>
            <w:tcW w:w="11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3F4EC5" w14:textId="77777777" w:rsidR="003302DC" w:rsidRPr="001D0B4F" w:rsidRDefault="003302DC" w:rsidP="004202F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GSS210</w:t>
            </w:r>
          </w:p>
        </w:tc>
        <w:tc>
          <w:tcPr>
            <w:tcW w:w="34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BDB34E" w14:textId="77777777" w:rsidR="003302DC" w:rsidRPr="001D0B4F" w:rsidRDefault="003302DC" w:rsidP="004202F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Genel Sağlık Bilgis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94AC14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9A2E98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FA40F4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9AB245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B5F4E8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813B3B" w14:textId="77777777" w:rsidR="003302DC" w:rsidRPr="009E1210" w:rsidRDefault="003302DC" w:rsidP="004202FC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3302DC" w:rsidRPr="009E1210" w14:paraId="495EDA23" w14:textId="77777777" w:rsidTr="004202FC">
        <w:trPr>
          <w:trHeight w:val="397"/>
        </w:trPr>
        <w:tc>
          <w:tcPr>
            <w:tcW w:w="11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F54C47" w14:textId="21951D74" w:rsidR="003302DC" w:rsidRPr="001D0B4F" w:rsidRDefault="003302DC" w:rsidP="004202F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CFS210</w:t>
            </w:r>
          </w:p>
        </w:tc>
        <w:tc>
          <w:tcPr>
            <w:tcW w:w="34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7BEB8D" w14:textId="77777777" w:rsidR="003302DC" w:rsidRPr="001D0B4F" w:rsidRDefault="003302DC" w:rsidP="004202F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Çiğneme Fizyolojis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E085D0F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E6E44F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D19F0F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D00607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83EC84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4158A14" w14:textId="77777777" w:rsidR="003302DC" w:rsidRPr="009E1210" w:rsidRDefault="003302DC" w:rsidP="004202FC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3302DC" w:rsidRPr="009E1210" w14:paraId="663887AD" w14:textId="77777777" w:rsidTr="004202FC">
        <w:trPr>
          <w:trHeight w:val="397"/>
        </w:trPr>
        <w:tc>
          <w:tcPr>
            <w:tcW w:w="11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E34562" w14:textId="77777777" w:rsidR="003302DC" w:rsidRPr="001D0B4F" w:rsidRDefault="003302DC" w:rsidP="004202F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ENS210</w:t>
            </w:r>
          </w:p>
        </w:tc>
        <w:tc>
          <w:tcPr>
            <w:tcW w:w="34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E9A42E" w14:textId="77777777" w:rsidR="003302DC" w:rsidRPr="001D0B4F" w:rsidRDefault="003302DC" w:rsidP="004202F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proofErr w:type="spellStart"/>
            <w:r w:rsidRPr="001D0B4F">
              <w:rPr>
                <w:rFonts w:cs="Times New Roman"/>
                <w:color w:val="000000"/>
                <w:sz w:val="20"/>
                <w:szCs w:val="20"/>
              </w:rPr>
              <w:t>Endodonti</w:t>
            </w:r>
            <w:proofErr w:type="spellEnd"/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4C61EA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550262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49422B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7C39EB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C6E575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85D815C" w14:textId="77777777" w:rsidR="003302DC" w:rsidRPr="009E1210" w:rsidRDefault="003302DC" w:rsidP="004202FC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3302DC" w:rsidRPr="009E1210" w14:paraId="6A64135C" w14:textId="77777777" w:rsidTr="004202FC">
        <w:trPr>
          <w:trHeight w:val="397"/>
        </w:trPr>
        <w:tc>
          <w:tcPr>
            <w:tcW w:w="11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B9EF36" w14:textId="77777777" w:rsidR="003302DC" w:rsidRPr="001D0B4F" w:rsidRDefault="003302DC" w:rsidP="004202F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PEDS210</w:t>
            </w:r>
          </w:p>
        </w:tc>
        <w:tc>
          <w:tcPr>
            <w:tcW w:w="34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1AABA7" w14:textId="77777777" w:rsidR="003302DC" w:rsidRPr="001D0B4F" w:rsidRDefault="003302DC" w:rsidP="004202F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Pedodonti</w:t>
            </w:r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3818FC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234400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F4A6A4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A9B7F9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038F7F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A4ABEB" w14:textId="77777777" w:rsidR="003302DC" w:rsidRPr="009E1210" w:rsidRDefault="003302DC" w:rsidP="004202FC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3302DC" w:rsidRPr="009E1210" w14:paraId="7E31FA9D" w14:textId="77777777" w:rsidTr="004202FC">
        <w:trPr>
          <w:trHeight w:val="397"/>
        </w:trPr>
        <w:tc>
          <w:tcPr>
            <w:tcW w:w="11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47AB15" w14:textId="77777777" w:rsidR="003302DC" w:rsidRPr="001D0B4F" w:rsidRDefault="003302DC" w:rsidP="004202F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PRS210</w:t>
            </w:r>
          </w:p>
        </w:tc>
        <w:tc>
          <w:tcPr>
            <w:tcW w:w="34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7B055F" w14:textId="77777777" w:rsidR="003302DC" w:rsidRPr="001D0B4F" w:rsidRDefault="003302DC" w:rsidP="004202F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proofErr w:type="spellStart"/>
            <w:r w:rsidRPr="001D0B4F">
              <w:rPr>
                <w:rFonts w:cs="Times New Roman"/>
                <w:color w:val="000000"/>
                <w:sz w:val="20"/>
                <w:szCs w:val="20"/>
              </w:rPr>
              <w:t>Periodontoloji</w:t>
            </w:r>
            <w:proofErr w:type="spellEnd"/>
          </w:p>
        </w:tc>
        <w:tc>
          <w:tcPr>
            <w:tcW w:w="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89BE96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617FB9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6DA02C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A661CB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029039" w14:textId="77777777" w:rsidR="003302DC" w:rsidRPr="001D0B4F" w:rsidRDefault="003302DC" w:rsidP="004202F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D0B4F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63AEB4" w14:textId="77777777" w:rsidR="003302DC" w:rsidRPr="009E1210" w:rsidRDefault="003302DC" w:rsidP="004202FC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</w:tbl>
    <w:p w14:paraId="08BD749B" w14:textId="672F0917" w:rsidR="0004192A" w:rsidRDefault="0004192A" w:rsidP="005A75BC">
      <w:pPr>
        <w:spacing w:after="0"/>
      </w:pPr>
    </w:p>
    <w:p w14:paraId="4B128E67" w14:textId="77777777" w:rsidR="0004192A" w:rsidRPr="00E93BAE" w:rsidRDefault="0004192A" w:rsidP="0012032D">
      <w:pPr>
        <w:spacing w:after="0" w:line="360" w:lineRule="auto"/>
        <w:rPr>
          <w:rFonts w:cs="Times New Roman"/>
          <w:sz w:val="20"/>
          <w:szCs w:val="20"/>
        </w:rPr>
      </w:pPr>
      <w:r w:rsidRPr="00E93BAE">
        <w:rPr>
          <w:rFonts w:cs="Times New Roman"/>
          <w:b/>
          <w:bCs/>
          <w:sz w:val="20"/>
          <w:szCs w:val="20"/>
        </w:rPr>
        <w:t xml:space="preserve">Kısaltmalar: </w:t>
      </w:r>
      <w:r w:rsidRPr="00E93BAE">
        <w:rPr>
          <w:rFonts w:cs="Times New Roman"/>
          <w:bCs/>
          <w:sz w:val="20"/>
          <w:szCs w:val="20"/>
        </w:rPr>
        <w:t>Z</w:t>
      </w:r>
      <w:r w:rsidRPr="00E93BAE">
        <w:rPr>
          <w:rFonts w:cs="Times New Roman"/>
          <w:sz w:val="20"/>
          <w:szCs w:val="20"/>
        </w:rPr>
        <w:t>=Zorunlu Ders; S=Seçmeli Ders; T=Haftalık Teorik Ders Saati; U=Haftalık Uygulama Ders Saati; YK=Yerel Kredi; AKTS=Avrupa Kredi Transfer Sistemi</w:t>
      </w:r>
    </w:p>
    <w:p w14:paraId="21EDF13E" w14:textId="538B53EA" w:rsidR="0004192A" w:rsidRDefault="0004192A" w:rsidP="0004192A">
      <w:pPr>
        <w:tabs>
          <w:tab w:val="left" w:pos="975"/>
        </w:tabs>
        <w:rPr>
          <w:rFonts w:cs="Times New Roman"/>
          <w:sz w:val="20"/>
          <w:szCs w:val="20"/>
        </w:rPr>
      </w:pPr>
      <w:r w:rsidRPr="00E93BAE">
        <w:rPr>
          <w:rFonts w:cs="Times New Roman"/>
          <w:b/>
          <w:sz w:val="28"/>
          <w:szCs w:val="28"/>
        </w:rPr>
        <w:t>*</w:t>
      </w:r>
      <w:r w:rsidRPr="00E93BAE">
        <w:rPr>
          <w:rFonts w:cs="Times New Roman"/>
          <w:b/>
          <w:sz w:val="20"/>
          <w:szCs w:val="20"/>
        </w:rPr>
        <w:t xml:space="preserve"> </w:t>
      </w:r>
      <w:r w:rsidRPr="00E93BAE">
        <w:rPr>
          <w:rFonts w:cs="Times New Roman"/>
          <w:sz w:val="20"/>
          <w:szCs w:val="20"/>
        </w:rPr>
        <w:t xml:space="preserve">İlgili dersin </w:t>
      </w:r>
      <w:r w:rsidR="0011431C" w:rsidRPr="0011431C">
        <w:rPr>
          <w:rFonts w:cs="Times New Roman"/>
          <w:sz w:val="20"/>
          <w:szCs w:val="20"/>
        </w:rPr>
        <w:t xml:space="preserve">Ağız ve Diş Sağlığı </w:t>
      </w:r>
      <w:r w:rsidRPr="00E93BAE">
        <w:rPr>
          <w:rFonts w:cs="Times New Roman"/>
          <w:sz w:val="20"/>
          <w:szCs w:val="20"/>
        </w:rPr>
        <w:t>Programı tarafından açılan şubeden alınması zorunludur.</w:t>
      </w:r>
    </w:p>
    <w:p w14:paraId="6E3EC8FA" w14:textId="77777777" w:rsidR="004477F1" w:rsidRDefault="004477F1" w:rsidP="004477F1">
      <w:pPr>
        <w:tabs>
          <w:tab w:val="left" w:pos="975"/>
        </w:tabs>
        <w:rPr>
          <w:rFonts w:cs="Times New Roman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EC1940">
        <w:rPr>
          <w:rFonts w:cs="Times New Roman"/>
          <w:bCs/>
          <w:sz w:val="24"/>
          <w:szCs w:val="24"/>
          <w:vertAlign w:val="superscript"/>
        </w:rPr>
        <w:t>1</w:t>
      </w:r>
      <w:r w:rsidRPr="001A0B74">
        <w:rPr>
          <w:color w:val="000000"/>
          <w:sz w:val="20"/>
          <w:szCs w:val="20"/>
        </w:rPr>
        <w:t>Alan İçi Seçmeli Ders</w:t>
      </w:r>
      <w:r>
        <w:rPr>
          <w:color w:val="000000"/>
          <w:sz w:val="20"/>
          <w:szCs w:val="20"/>
        </w:rPr>
        <w:t>lerden toplam 4 adet alınacaktır</w:t>
      </w:r>
      <w:r w:rsidRPr="00E93BAE">
        <w:rPr>
          <w:rFonts w:cs="Times New Roman"/>
          <w:sz w:val="20"/>
          <w:szCs w:val="20"/>
        </w:rPr>
        <w:t>.</w:t>
      </w:r>
      <w:r>
        <w:rPr>
          <w:rFonts w:cs="Times New Roman"/>
          <w:sz w:val="20"/>
          <w:szCs w:val="20"/>
        </w:rPr>
        <w:t xml:space="preserve"> </w:t>
      </w:r>
    </w:p>
    <w:p w14:paraId="79B0FF06" w14:textId="77777777" w:rsidR="004477F1" w:rsidRDefault="004477F1" w:rsidP="004477F1">
      <w:pPr>
        <w:tabs>
          <w:tab w:val="left" w:pos="975"/>
        </w:tabs>
        <w:ind w:right="-307"/>
        <w:rPr>
          <w:color w:val="000000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FC00BF">
        <w:rPr>
          <w:rFonts w:cs="Times New Roman"/>
          <w:sz w:val="20"/>
          <w:szCs w:val="20"/>
          <w:vertAlign w:val="superscript"/>
        </w:rPr>
        <w:t>2</w:t>
      </w:r>
      <w:r>
        <w:rPr>
          <w:rFonts w:cs="Times New Roman"/>
          <w:sz w:val="20"/>
          <w:szCs w:val="20"/>
        </w:rPr>
        <w:t xml:space="preserve">Anadal Programında alınan bir </w:t>
      </w:r>
      <w:r w:rsidRPr="001A0B74">
        <w:rPr>
          <w:color w:val="000000"/>
          <w:sz w:val="20"/>
          <w:szCs w:val="20"/>
        </w:rPr>
        <w:t>Alan İçi Seçmeli Ders</w:t>
      </w:r>
      <w:r>
        <w:rPr>
          <w:color w:val="000000"/>
          <w:sz w:val="20"/>
          <w:szCs w:val="20"/>
        </w:rPr>
        <w:t xml:space="preserve"> ÇAP kapsamında tekrar seçilemez. </w:t>
      </w:r>
    </w:p>
    <w:p w14:paraId="16349214" w14:textId="77777777" w:rsidR="004477F1" w:rsidRPr="00E93BAE" w:rsidRDefault="004477F1" w:rsidP="004477F1">
      <w:pPr>
        <w:tabs>
          <w:tab w:val="left" w:pos="975"/>
        </w:tabs>
        <w:ind w:right="-307"/>
        <w:rPr>
          <w:rFonts w:cs="Times New Roman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FC00BF">
        <w:rPr>
          <w:color w:val="000000"/>
          <w:sz w:val="20"/>
          <w:szCs w:val="20"/>
          <w:vertAlign w:val="superscript"/>
        </w:rPr>
        <w:t xml:space="preserve">3 </w:t>
      </w:r>
      <w:proofErr w:type="spellStart"/>
      <w:r>
        <w:rPr>
          <w:color w:val="000000"/>
          <w:sz w:val="20"/>
          <w:szCs w:val="20"/>
        </w:rPr>
        <w:t>Anadal</w:t>
      </w:r>
      <w:proofErr w:type="spellEnd"/>
      <w:r>
        <w:rPr>
          <w:color w:val="000000"/>
          <w:sz w:val="20"/>
          <w:szCs w:val="20"/>
        </w:rPr>
        <w:t xml:space="preserve"> Programında alınan bir </w:t>
      </w:r>
      <w:r w:rsidRPr="004D60C1">
        <w:rPr>
          <w:color w:val="000000"/>
          <w:sz w:val="20"/>
          <w:szCs w:val="20"/>
        </w:rPr>
        <w:t xml:space="preserve">Alan İçi Seçmeli </w:t>
      </w:r>
      <w:r>
        <w:rPr>
          <w:color w:val="000000"/>
          <w:sz w:val="20"/>
          <w:szCs w:val="20"/>
        </w:rPr>
        <w:t xml:space="preserve">Ders ÇAP müfredatında da var ise eşdeğer ders olarak kabul edilir. </w:t>
      </w:r>
    </w:p>
    <w:p w14:paraId="231F1AD7" w14:textId="77777777" w:rsidR="003302DC" w:rsidRPr="00E93BAE" w:rsidRDefault="003302DC" w:rsidP="0004192A">
      <w:pPr>
        <w:tabs>
          <w:tab w:val="left" w:pos="975"/>
        </w:tabs>
        <w:rPr>
          <w:rFonts w:cs="Times New Roman"/>
          <w:sz w:val="20"/>
          <w:szCs w:val="20"/>
        </w:rPr>
      </w:pPr>
    </w:p>
    <w:sectPr w:rsidR="003302DC" w:rsidRPr="00E93BAE" w:rsidSect="0004192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8FA4994" w14:textId="77777777" w:rsidR="009C1574" w:rsidRDefault="009C1574" w:rsidP="0004192A">
      <w:pPr>
        <w:spacing w:after="0" w:line="240" w:lineRule="auto"/>
      </w:pPr>
      <w:r>
        <w:separator/>
      </w:r>
    </w:p>
  </w:endnote>
  <w:endnote w:type="continuationSeparator" w:id="0">
    <w:p w14:paraId="6C0C9A75" w14:textId="77777777" w:rsidR="009C1574" w:rsidRDefault="009C1574" w:rsidP="000419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EC1166" w14:textId="77777777" w:rsidR="0091737C" w:rsidRDefault="0091737C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BC13FE" w14:textId="77777777" w:rsidR="0091737C" w:rsidRDefault="0091737C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7932D0" w14:textId="77777777" w:rsidR="0091737C" w:rsidRDefault="0091737C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AD5C8BC" w14:textId="77777777" w:rsidR="009C1574" w:rsidRDefault="009C1574" w:rsidP="0004192A">
      <w:pPr>
        <w:spacing w:after="0" w:line="240" w:lineRule="auto"/>
      </w:pPr>
      <w:r>
        <w:separator/>
      </w:r>
    </w:p>
  </w:footnote>
  <w:footnote w:type="continuationSeparator" w:id="0">
    <w:p w14:paraId="39E739DC" w14:textId="77777777" w:rsidR="009C1574" w:rsidRDefault="009C1574" w:rsidP="000419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90114F" w14:textId="77777777" w:rsidR="0091737C" w:rsidRDefault="0091737C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6C7CAD" w14:textId="36DEBAEF" w:rsidR="0004192A" w:rsidRPr="0004192A" w:rsidRDefault="0091737C" w:rsidP="001974C3">
    <w:pPr>
      <w:tabs>
        <w:tab w:val="center" w:pos="4536"/>
        <w:tab w:val="right" w:pos="9072"/>
      </w:tabs>
      <w:spacing w:after="0" w:line="240" w:lineRule="auto"/>
      <w:ind w:left="1134" w:hanging="1134"/>
      <w:rPr>
        <w:rFonts w:eastAsia="Calibri" w:cs="Times New Roman"/>
      </w:rPr>
    </w:pPr>
    <w:r>
      <w:rPr>
        <w:rFonts w:eastAsia="Calibri" w:cs="Times New Roman"/>
        <w:b/>
      </w:rPr>
      <w:t>EK-3.1</w:t>
    </w:r>
    <w:r w:rsidR="0004192A" w:rsidRPr="0004192A">
      <w:rPr>
        <w:rFonts w:eastAsia="Calibri" w:cs="Times New Roman"/>
        <w:b/>
      </w:rPr>
      <w:t xml:space="preserve">: </w:t>
    </w:r>
    <w:r w:rsidR="0004192A" w:rsidRPr="0004192A">
      <w:rPr>
        <w:rFonts w:eastAsia="Calibri" w:cs="Times New Roman"/>
      </w:rPr>
      <w:t xml:space="preserve">Sağlık Hizmetleri Meslek Yüksekokulu, </w:t>
    </w:r>
    <w:r w:rsidR="0011431C">
      <w:rPr>
        <w:rFonts w:eastAsia="Calibri" w:cs="Times New Roman"/>
      </w:rPr>
      <w:t>Ağız ve Diş Sağlığı</w:t>
    </w:r>
    <w:r w:rsidR="0004192A" w:rsidRPr="0004192A">
      <w:rPr>
        <w:rFonts w:eastAsia="Calibri" w:cs="Times New Roman"/>
      </w:rPr>
      <w:t xml:space="preserve"> Programı Çift Ana Dal Programı 2021-2022 Eğitim Öğretim Dönemi Müfredatı</w:t>
    </w:r>
  </w:p>
  <w:p w14:paraId="0FFD0BA1" w14:textId="77777777" w:rsidR="0004192A" w:rsidRDefault="0004192A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D7B3D4" w14:textId="77777777" w:rsidR="0091737C" w:rsidRDefault="0091737C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0F73D7"/>
    <w:multiLevelType w:val="hybridMultilevel"/>
    <w:tmpl w:val="30AEDBF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8235A0"/>
    <w:multiLevelType w:val="hybridMultilevel"/>
    <w:tmpl w:val="D986A08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M7cwsTAyszQ2srBQ0lEKTi0uzszPAykwqwUAj6r3TCwAAAA="/>
  </w:docVars>
  <w:rsids>
    <w:rsidRoot w:val="00ED6D16"/>
    <w:rsid w:val="00004E47"/>
    <w:rsid w:val="00007FF0"/>
    <w:rsid w:val="0003489D"/>
    <w:rsid w:val="0004192A"/>
    <w:rsid w:val="00082FDD"/>
    <w:rsid w:val="0011431C"/>
    <w:rsid w:val="0012032D"/>
    <w:rsid w:val="00165EA8"/>
    <w:rsid w:val="001974C3"/>
    <w:rsid w:val="001A0B74"/>
    <w:rsid w:val="001A2707"/>
    <w:rsid w:val="001B462E"/>
    <w:rsid w:val="002136D5"/>
    <w:rsid w:val="00225EE0"/>
    <w:rsid w:val="00263063"/>
    <w:rsid w:val="0026383D"/>
    <w:rsid w:val="002F3795"/>
    <w:rsid w:val="003302DC"/>
    <w:rsid w:val="003F4FAF"/>
    <w:rsid w:val="004012F7"/>
    <w:rsid w:val="004176EE"/>
    <w:rsid w:val="004177DF"/>
    <w:rsid w:val="004368A7"/>
    <w:rsid w:val="00436F78"/>
    <w:rsid w:val="004477F1"/>
    <w:rsid w:val="004A5456"/>
    <w:rsid w:val="004B6BED"/>
    <w:rsid w:val="0050720C"/>
    <w:rsid w:val="00534E0E"/>
    <w:rsid w:val="00575B7A"/>
    <w:rsid w:val="00587421"/>
    <w:rsid w:val="005A75BC"/>
    <w:rsid w:val="005B0370"/>
    <w:rsid w:val="005B64DF"/>
    <w:rsid w:val="006310F5"/>
    <w:rsid w:val="006420B3"/>
    <w:rsid w:val="006C5251"/>
    <w:rsid w:val="006E6E2E"/>
    <w:rsid w:val="00721970"/>
    <w:rsid w:val="00730C15"/>
    <w:rsid w:val="007838D0"/>
    <w:rsid w:val="007A0303"/>
    <w:rsid w:val="007C357C"/>
    <w:rsid w:val="007F752E"/>
    <w:rsid w:val="00880CEC"/>
    <w:rsid w:val="008A7F02"/>
    <w:rsid w:val="00901663"/>
    <w:rsid w:val="0091737C"/>
    <w:rsid w:val="00923D78"/>
    <w:rsid w:val="00923FBB"/>
    <w:rsid w:val="00930D44"/>
    <w:rsid w:val="00943EED"/>
    <w:rsid w:val="00947BDF"/>
    <w:rsid w:val="0095491C"/>
    <w:rsid w:val="009670D9"/>
    <w:rsid w:val="009A3C79"/>
    <w:rsid w:val="009A446E"/>
    <w:rsid w:val="009C1574"/>
    <w:rsid w:val="009D2E5E"/>
    <w:rsid w:val="00A45314"/>
    <w:rsid w:val="00A52785"/>
    <w:rsid w:val="00A54A3A"/>
    <w:rsid w:val="00A74D20"/>
    <w:rsid w:val="00AE156C"/>
    <w:rsid w:val="00AE1F99"/>
    <w:rsid w:val="00AF34D2"/>
    <w:rsid w:val="00AF6529"/>
    <w:rsid w:val="00B62719"/>
    <w:rsid w:val="00B764A9"/>
    <w:rsid w:val="00B7736A"/>
    <w:rsid w:val="00BC0C4B"/>
    <w:rsid w:val="00BF0513"/>
    <w:rsid w:val="00C17E49"/>
    <w:rsid w:val="00C2731A"/>
    <w:rsid w:val="00C47BF9"/>
    <w:rsid w:val="00C77F7A"/>
    <w:rsid w:val="00C86953"/>
    <w:rsid w:val="00C94619"/>
    <w:rsid w:val="00CD201C"/>
    <w:rsid w:val="00D3238B"/>
    <w:rsid w:val="00D330EC"/>
    <w:rsid w:val="00D34D53"/>
    <w:rsid w:val="00D56F43"/>
    <w:rsid w:val="00D57FAC"/>
    <w:rsid w:val="00D753D2"/>
    <w:rsid w:val="00D90F69"/>
    <w:rsid w:val="00D91472"/>
    <w:rsid w:val="00D9216E"/>
    <w:rsid w:val="00DA3481"/>
    <w:rsid w:val="00DA749A"/>
    <w:rsid w:val="00DB42BD"/>
    <w:rsid w:val="00DB4953"/>
    <w:rsid w:val="00DC2FD8"/>
    <w:rsid w:val="00E624B2"/>
    <w:rsid w:val="00E673CE"/>
    <w:rsid w:val="00E93BAE"/>
    <w:rsid w:val="00EA0B45"/>
    <w:rsid w:val="00EA4BF3"/>
    <w:rsid w:val="00EC3122"/>
    <w:rsid w:val="00ED6D16"/>
    <w:rsid w:val="00EF2F9E"/>
    <w:rsid w:val="00F5323C"/>
    <w:rsid w:val="00FF25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57797A"/>
  <w15:chartTrackingRefBased/>
  <w15:docId w15:val="{653C0DE6-19AD-4C11-9B1F-07F4BC494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192A"/>
    <w:pPr>
      <w:jc w:val="both"/>
    </w:pPr>
    <w:rPr>
      <w:rFonts w:ascii="Times New Roman" w:hAnsi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4192A"/>
    <w:rPr>
      <w:rFonts w:ascii="Times New Roman" w:hAnsi="Times New Roman"/>
    </w:rPr>
  </w:style>
  <w:style w:type="paragraph" w:styleId="AltBilgi">
    <w:name w:val="footer"/>
    <w:basedOn w:val="Normal"/>
    <w:link w:val="Al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4192A"/>
    <w:rPr>
      <w:rFonts w:ascii="Times New Roman" w:hAnsi="Times New Roman"/>
    </w:rPr>
  </w:style>
  <w:style w:type="table" w:styleId="TabloKlavuzu">
    <w:name w:val="Table Grid"/>
    <w:basedOn w:val="NormalTablo"/>
    <w:uiPriority w:val="39"/>
    <w:rsid w:val="000419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0419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488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5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2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429</Words>
  <Characters>2449</Characters>
  <Application>Microsoft Office Word</Application>
  <DocSecurity>0</DocSecurity>
  <Lines>20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kir KABASAKAL</dc:creator>
  <cp:keywords/>
  <dc:description/>
  <cp:lastModifiedBy>Filiz ÖZCAN</cp:lastModifiedBy>
  <cp:revision>4</cp:revision>
  <dcterms:created xsi:type="dcterms:W3CDTF">2022-03-03T13:38:00Z</dcterms:created>
  <dcterms:modified xsi:type="dcterms:W3CDTF">2022-03-03T13:52:00Z</dcterms:modified>
</cp:coreProperties>
</file>